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7B399A" w14:textId="77777777" w:rsidR="003C66FB" w:rsidRDefault="001B6118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C</w:t>
      </w:r>
      <w:r w:rsidR="00CE2A4C">
        <w:rPr>
          <w:rFonts w:ascii="Georgia" w:hAnsi="Georgia"/>
          <w:sz w:val="36"/>
        </w:rPr>
        <w:t>HAUTAUQUA COUNTY</w:t>
      </w:r>
    </w:p>
    <w:p w14:paraId="2F5DAACE" w14:textId="77777777" w:rsidR="003C66FB" w:rsidRDefault="00CE2A4C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BOARD OF COMMISSIONERS</w:t>
      </w:r>
    </w:p>
    <w:p w14:paraId="376E5CDB" w14:textId="77777777" w:rsidR="003C66FB" w:rsidRDefault="003C66FB"/>
    <w:p w14:paraId="72AD6EC5" w14:textId="6CB9AA57" w:rsidR="002D5789" w:rsidRPr="00AD439A" w:rsidRDefault="0018151A" w:rsidP="00A31E8E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r w:rsidR="00EF111D">
        <w:rPr>
          <w:rFonts w:ascii="Georgia" w:hAnsi="Georgia" w:cs="Times New Roman"/>
          <w:sz w:val="36"/>
          <w:szCs w:val="36"/>
        </w:rPr>
        <w:t>March 27</w:t>
      </w:r>
      <w:r w:rsidR="00EF111D" w:rsidRPr="00EF111D">
        <w:rPr>
          <w:rFonts w:ascii="Georgia" w:hAnsi="Georgia" w:cs="Times New Roman"/>
          <w:sz w:val="36"/>
          <w:szCs w:val="36"/>
          <w:vertAlign w:val="superscript"/>
        </w:rPr>
        <w:t>th</w:t>
      </w:r>
      <w:r w:rsidR="00A10C22" w:rsidRPr="002437DA">
        <w:rPr>
          <w:rFonts w:ascii="Georgia" w:hAnsi="Georgia" w:cs="Times New Roman"/>
          <w:sz w:val="36"/>
          <w:szCs w:val="36"/>
        </w:rPr>
        <w:t>, 202</w:t>
      </w:r>
      <w:r w:rsidR="000E2456">
        <w:rPr>
          <w:rFonts w:ascii="Georgia" w:hAnsi="Georgia" w:cs="Times New Roman"/>
          <w:sz w:val="36"/>
          <w:szCs w:val="36"/>
        </w:rPr>
        <w:t>4</w:t>
      </w:r>
      <w:r w:rsidR="001D6C6D" w:rsidRPr="00403C7B">
        <w:rPr>
          <w:rFonts w:ascii="Georgia" w:hAnsi="Georgia" w:cs="Times New Roman"/>
          <w:sz w:val="36"/>
          <w:szCs w:val="36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6F3FEB" w:rsidRPr="00AD439A">
        <w:rPr>
          <w:rFonts w:ascii="Verdana" w:hAnsi="Verdana"/>
          <w:sz w:val="24"/>
          <w:szCs w:val="24"/>
        </w:rPr>
        <w:t>Commissioner</w:t>
      </w:r>
      <w:r w:rsidR="00121606" w:rsidRPr="00AD439A">
        <w:rPr>
          <w:rFonts w:ascii="Verdana" w:hAnsi="Verdana"/>
          <w:sz w:val="24"/>
          <w:szCs w:val="24"/>
        </w:rPr>
        <w:t xml:space="preserve"> </w:t>
      </w:r>
      <w:r w:rsidR="00315BB7" w:rsidRPr="00AD439A">
        <w:rPr>
          <w:rFonts w:ascii="Verdana" w:hAnsi="Verdana"/>
          <w:sz w:val="24"/>
          <w:szCs w:val="24"/>
        </w:rPr>
        <w:t>Parker Massey</w:t>
      </w:r>
      <w:r w:rsidR="008743C2" w:rsidRPr="00AD439A">
        <w:rPr>
          <w:rFonts w:ascii="Verdana" w:hAnsi="Verdana"/>
          <w:sz w:val="24"/>
          <w:szCs w:val="24"/>
        </w:rPr>
        <w:t xml:space="preserve"> </w:t>
      </w:r>
      <w:r w:rsidR="0004461E" w:rsidRPr="00AD439A">
        <w:rPr>
          <w:rFonts w:ascii="Verdana" w:hAnsi="Verdana"/>
          <w:sz w:val="24"/>
          <w:szCs w:val="24"/>
        </w:rPr>
        <w:t>called the regular meeting to order and opened with prayer on</w:t>
      </w:r>
      <w:r w:rsidR="008743C2" w:rsidRPr="00AD439A">
        <w:rPr>
          <w:rFonts w:ascii="Verdana" w:hAnsi="Verdana"/>
          <w:sz w:val="24"/>
          <w:szCs w:val="24"/>
        </w:rPr>
        <w:t xml:space="preserve"> </w:t>
      </w:r>
      <w:bookmarkStart w:id="0" w:name="_Hlk163130652"/>
      <w:r w:rsidR="00EF111D">
        <w:rPr>
          <w:rFonts w:ascii="Verdana" w:hAnsi="Verdana"/>
          <w:sz w:val="24"/>
          <w:szCs w:val="24"/>
        </w:rPr>
        <w:t>March 27th</w:t>
      </w:r>
      <w:bookmarkEnd w:id="0"/>
      <w:r w:rsidR="000E2456" w:rsidRPr="00AD439A">
        <w:rPr>
          <w:rFonts w:ascii="Verdana" w:hAnsi="Verdana"/>
          <w:sz w:val="24"/>
          <w:szCs w:val="24"/>
        </w:rPr>
        <w:t>, 2024</w:t>
      </w:r>
      <w:r w:rsidR="001B0382" w:rsidRPr="00AD439A">
        <w:rPr>
          <w:rFonts w:ascii="Verdana" w:hAnsi="Verdana"/>
          <w:sz w:val="24"/>
          <w:szCs w:val="24"/>
        </w:rPr>
        <w:t>,</w:t>
      </w:r>
      <w:r w:rsidR="0004461E" w:rsidRPr="00AD439A">
        <w:rPr>
          <w:rFonts w:ascii="Verdana" w:hAnsi="Verdana"/>
          <w:sz w:val="24"/>
          <w:szCs w:val="24"/>
        </w:rPr>
        <w:t xml:space="preserve"> at 8:30 a.m. in the commission room of the </w:t>
      </w:r>
      <w:r w:rsidR="00CD6469" w:rsidRPr="00AD439A">
        <w:rPr>
          <w:rFonts w:ascii="Verdana" w:hAnsi="Verdana"/>
          <w:sz w:val="24"/>
          <w:szCs w:val="24"/>
        </w:rPr>
        <w:t>c</w:t>
      </w:r>
      <w:r w:rsidR="0004461E" w:rsidRPr="00AD439A">
        <w:rPr>
          <w:rFonts w:ascii="Verdana" w:hAnsi="Verdana"/>
          <w:sz w:val="24"/>
          <w:szCs w:val="24"/>
        </w:rPr>
        <w:t>ourt</w:t>
      </w:r>
      <w:r w:rsidR="00CD6469" w:rsidRPr="00AD439A">
        <w:rPr>
          <w:rFonts w:ascii="Verdana" w:hAnsi="Verdana"/>
          <w:sz w:val="24"/>
          <w:szCs w:val="24"/>
        </w:rPr>
        <w:t>h</w:t>
      </w:r>
      <w:r w:rsidR="0004461E" w:rsidRPr="00AD439A">
        <w:rPr>
          <w:rFonts w:ascii="Verdana" w:hAnsi="Verdana"/>
          <w:sz w:val="24"/>
          <w:szCs w:val="24"/>
        </w:rPr>
        <w:t>ouse.</w:t>
      </w:r>
      <w:r w:rsidR="006F3FEB" w:rsidRPr="00AD439A">
        <w:rPr>
          <w:rFonts w:ascii="Verdana" w:hAnsi="Verdana"/>
          <w:sz w:val="24"/>
          <w:szCs w:val="24"/>
        </w:rPr>
        <w:t xml:space="preserve"> </w:t>
      </w:r>
      <w:r w:rsidR="008D4780" w:rsidRPr="00AD439A">
        <w:rPr>
          <w:rFonts w:ascii="Verdana" w:hAnsi="Verdana"/>
          <w:sz w:val="24"/>
          <w:szCs w:val="24"/>
        </w:rPr>
        <w:t xml:space="preserve">Commissioner </w:t>
      </w:r>
      <w:r w:rsidR="00853C8D" w:rsidRPr="00AD439A">
        <w:rPr>
          <w:rFonts w:ascii="Verdana" w:hAnsi="Verdana"/>
          <w:sz w:val="24"/>
          <w:szCs w:val="24"/>
        </w:rPr>
        <w:t xml:space="preserve">Rodney Shaw, Commissioner </w:t>
      </w:r>
      <w:r w:rsidR="0045006C" w:rsidRPr="00AD439A">
        <w:rPr>
          <w:rFonts w:ascii="Verdana" w:hAnsi="Verdana"/>
          <w:sz w:val="24"/>
          <w:szCs w:val="24"/>
        </w:rPr>
        <w:t>David Deal</w:t>
      </w:r>
      <w:r w:rsidR="00D604BA" w:rsidRPr="00AD439A">
        <w:rPr>
          <w:rFonts w:ascii="Verdana" w:hAnsi="Verdana"/>
          <w:sz w:val="24"/>
          <w:szCs w:val="24"/>
        </w:rPr>
        <w:t xml:space="preserve">, </w:t>
      </w:r>
      <w:r w:rsidR="00DA342E" w:rsidRPr="00AD439A">
        <w:rPr>
          <w:rFonts w:ascii="Verdana" w:hAnsi="Verdana"/>
          <w:sz w:val="24"/>
          <w:szCs w:val="24"/>
        </w:rPr>
        <w:t>Clerk Niki Collier,</w:t>
      </w:r>
      <w:r w:rsidR="003676EB" w:rsidRPr="00AD439A">
        <w:rPr>
          <w:rFonts w:ascii="Verdana" w:hAnsi="Verdana"/>
          <w:sz w:val="24"/>
          <w:szCs w:val="24"/>
        </w:rPr>
        <w:t xml:space="preserve"> </w:t>
      </w:r>
      <w:r w:rsidR="003F5F98" w:rsidRPr="00AD439A">
        <w:rPr>
          <w:rFonts w:ascii="Verdana" w:hAnsi="Verdana"/>
          <w:sz w:val="24"/>
          <w:szCs w:val="24"/>
        </w:rPr>
        <w:t xml:space="preserve">and </w:t>
      </w:r>
      <w:r w:rsidR="001D1E2F" w:rsidRPr="00AD439A">
        <w:rPr>
          <w:rFonts w:ascii="Verdana" w:hAnsi="Verdana"/>
          <w:sz w:val="24"/>
          <w:szCs w:val="24"/>
        </w:rPr>
        <w:t>Deputy Clerk Becky Smilko</w:t>
      </w:r>
      <w:r w:rsidR="00853C8D" w:rsidRPr="00AD439A">
        <w:rPr>
          <w:rFonts w:ascii="Verdana" w:hAnsi="Verdana"/>
          <w:sz w:val="24"/>
          <w:szCs w:val="24"/>
        </w:rPr>
        <w:t xml:space="preserve"> </w:t>
      </w:r>
      <w:r w:rsidR="001B0382" w:rsidRPr="00AD439A">
        <w:rPr>
          <w:rFonts w:ascii="Verdana" w:hAnsi="Verdana"/>
          <w:sz w:val="24"/>
          <w:szCs w:val="24"/>
        </w:rPr>
        <w:t>were present.</w:t>
      </w:r>
      <w:r w:rsidR="001A08EC" w:rsidRPr="00AD439A">
        <w:rPr>
          <w:rFonts w:ascii="Verdana" w:hAnsi="Verdana"/>
          <w:sz w:val="24"/>
          <w:szCs w:val="24"/>
        </w:rPr>
        <w:t xml:space="preserve"> </w:t>
      </w:r>
    </w:p>
    <w:p w14:paraId="4EB34D86" w14:textId="4A03CE71" w:rsidR="000161B6" w:rsidRPr="00AD439A" w:rsidRDefault="000161B6" w:rsidP="00A31E8E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 xml:space="preserve">Commissioner </w:t>
      </w:r>
      <w:r w:rsidR="00AA4858" w:rsidRPr="00AD439A">
        <w:rPr>
          <w:rFonts w:ascii="Verdana" w:hAnsi="Verdana"/>
          <w:sz w:val="24"/>
          <w:szCs w:val="24"/>
        </w:rPr>
        <w:t xml:space="preserve">Deal </w:t>
      </w:r>
      <w:r w:rsidRPr="00AD439A">
        <w:rPr>
          <w:rFonts w:ascii="Verdana" w:hAnsi="Verdana"/>
          <w:sz w:val="24"/>
          <w:szCs w:val="24"/>
        </w:rPr>
        <w:t xml:space="preserve">moved to approve the minutes of </w:t>
      </w:r>
      <w:r w:rsidR="00EF111D">
        <w:rPr>
          <w:rFonts w:ascii="Verdana" w:hAnsi="Verdana"/>
          <w:sz w:val="24"/>
          <w:szCs w:val="24"/>
        </w:rPr>
        <w:t>March 18th</w:t>
      </w:r>
      <w:r w:rsidR="00853C8D" w:rsidRPr="00AD439A">
        <w:rPr>
          <w:rFonts w:ascii="Verdana" w:hAnsi="Verdana"/>
          <w:sz w:val="24"/>
          <w:szCs w:val="24"/>
        </w:rPr>
        <w:t>,</w:t>
      </w:r>
      <w:r w:rsidR="003F5F98">
        <w:rPr>
          <w:rFonts w:ascii="Verdana" w:hAnsi="Verdana"/>
          <w:sz w:val="24"/>
          <w:szCs w:val="24"/>
        </w:rPr>
        <w:t xml:space="preserve"> </w:t>
      </w:r>
      <w:r w:rsidRPr="00AD439A">
        <w:rPr>
          <w:rFonts w:ascii="Verdana" w:hAnsi="Verdana"/>
          <w:sz w:val="24"/>
          <w:szCs w:val="24"/>
        </w:rPr>
        <w:t>202</w:t>
      </w:r>
      <w:r w:rsidR="00315BB7" w:rsidRPr="00AD439A">
        <w:rPr>
          <w:rFonts w:ascii="Verdana" w:hAnsi="Verdana"/>
          <w:sz w:val="24"/>
          <w:szCs w:val="24"/>
        </w:rPr>
        <w:t>4</w:t>
      </w:r>
      <w:r w:rsidRPr="00AD439A">
        <w:rPr>
          <w:rFonts w:ascii="Verdana" w:hAnsi="Verdana"/>
          <w:sz w:val="24"/>
          <w:szCs w:val="24"/>
        </w:rPr>
        <w:t>. Commissioner</w:t>
      </w:r>
      <w:r w:rsidR="000E2456" w:rsidRPr="00AD439A">
        <w:rPr>
          <w:rFonts w:ascii="Verdana" w:hAnsi="Verdana"/>
          <w:sz w:val="24"/>
          <w:szCs w:val="24"/>
        </w:rPr>
        <w:t xml:space="preserve"> </w:t>
      </w:r>
      <w:r w:rsidR="00AA4858">
        <w:rPr>
          <w:rFonts w:ascii="Verdana" w:hAnsi="Verdana"/>
          <w:sz w:val="24"/>
          <w:szCs w:val="24"/>
        </w:rPr>
        <w:t xml:space="preserve">Shaw </w:t>
      </w:r>
      <w:r w:rsidRPr="00AD439A">
        <w:rPr>
          <w:rFonts w:ascii="Verdana" w:hAnsi="Verdana"/>
          <w:sz w:val="24"/>
          <w:szCs w:val="24"/>
        </w:rPr>
        <w:t xml:space="preserve">gave the second, and the motion passed </w:t>
      </w:r>
      <w:r w:rsidR="00853C8D" w:rsidRPr="00AD439A">
        <w:rPr>
          <w:rFonts w:ascii="Verdana" w:hAnsi="Verdana"/>
          <w:sz w:val="24"/>
          <w:szCs w:val="24"/>
        </w:rPr>
        <w:t>3</w:t>
      </w:r>
      <w:r w:rsidRPr="00AD439A">
        <w:rPr>
          <w:rFonts w:ascii="Verdana" w:hAnsi="Verdana"/>
          <w:sz w:val="24"/>
          <w:szCs w:val="24"/>
        </w:rPr>
        <w:t>-0.</w:t>
      </w:r>
    </w:p>
    <w:p w14:paraId="0E99F3F7" w14:textId="29C8BAE0" w:rsidR="003F5F98" w:rsidRDefault="003F5F98" w:rsidP="00A31E8E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 w:rsidRPr="003F5F98">
        <w:rPr>
          <w:rFonts w:ascii="Verdana" w:hAnsi="Verdana"/>
          <w:sz w:val="24"/>
          <w:szCs w:val="24"/>
        </w:rPr>
        <w:t xml:space="preserve">Public Works Superintendent, Mark McCall, provided department updates.  </w:t>
      </w:r>
    </w:p>
    <w:p w14:paraId="3AD78AB6" w14:textId="0C13C4CA" w:rsidR="00EF111D" w:rsidRDefault="00EF111D" w:rsidP="00EF111D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 xml:space="preserve">Deal moved to sign the Purple Wave contract to auction unused equipment. </w:t>
      </w:r>
      <w:r w:rsidRPr="00AD439A">
        <w:rPr>
          <w:rFonts w:ascii="Verdana" w:hAnsi="Verdana"/>
          <w:sz w:val="24"/>
          <w:szCs w:val="24"/>
        </w:rPr>
        <w:t xml:space="preserve"> Commissioner </w:t>
      </w:r>
      <w:r>
        <w:rPr>
          <w:rFonts w:ascii="Verdana" w:hAnsi="Verdana"/>
          <w:sz w:val="24"/>
          <w:szCs w:val="24"/>
        </w:rPr>
        <w:t xml:space="preserve">Massey </w:t>
      </w:r>
      <w:r w:rsidRPr="00AD439A">
        <w:rPr>
          <w:rFonts w:ascii="Verdana" w:hAnsi="Verdana"/>
          <w:sz w:val="24"/>
          <w:szCs w:val="24"/>
        </w:rPr>
        <w:t xml:space="preserve">gave the second, and the motion </w:t>
      </w:r>
      <w:r>
        <w:rPr>
          <w:rFonts w:ascii="Verdana" w:hAnsi="Verdana"/>
          <w:sz w:val="24"/>
          <w:szCs w:val="24"/>
        </w:rPr>
        <w:br/>
      </w:r>
      <w:r w:rsidRPr="00AD439A">
        <w:rPr>
          <w:rFonts w:ascii="Verdana" w:hAnsi="Verdana"/>
          <w:sz w:val="24"/>
          <w:szCs w:val="24"/>
        </w:rPr>
        <w:t>passed 3-0.</w:t>
      </w:r>
      <w:r>
        <w:rPr>
          <w:rFonts w:ascii="Verdana" w:hAnsi="Verdana"/>
          <w:sz w:val="24"/>
          <w:szCs w:val="24"/>
        </w:rPr>
        <w:t xml:space="preserve"> </w:t>
      </w:r>
    </w:p>
    <w:p w14:paraId="285196ED" w14:textId="3967447F" w:rsidR="00EF111D" w:rsidRDefault="008632D7" w:rsidP="00EF111D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 w:rsidRPr="008632D7">
        <w:rPr>
          <w:rFonts w:ascii="Verdana" w:hAnsi="Verdana"/>
          <w:sz w:val="24"/>
          <w:szCs w:val="24"/>
        </w:rPr>
        <w:t>Shane Blakesley</w:t>
      </w:r>
      <w:r>
        <w:rPr>
          <w:rFonts w:ascii="Verdana" w:hAnsi="Verdana"/>
          <w:sz w:val="24"/>
          <w:szCs w:val="24"/>
        </w:rPr>
        <w:t xml:space="preserve"> </w:t>
      </w:r>
      <w:r w:rsidR="00EF111D">
        <w:rPr>
          <w:rFonts w:ascii="Verdana" w:hAnsi="Verdana"/>
          <w:sz w:val="24"/>
          <w:szCs w:val="24"/>
        </w:rPr>
        <w:t xml:space="preserve">provided a noxious weed plan for review. </w:t>
      </w:r>
    </w:p>
    <w:p w14:paraId="39EBC6B8" w14:textId="03332ECF" w:rsidR="008632D7" w:rsidRDefault="008632D7" w:rsidP="00EF111D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missioner Massey recessed the regular meeting to open the Canvass of the March 19</w:t>
      </w:r>
      <w:r w:rsidRPr="008632D7">
        <w:rPr>
          <w:rFonts w:ascii="Verdana" w:hAnsi="Verdana"/>
          <w:sz w:val="24"/>
          <w:szCs w:val="24"/>
          <w:vertAlign w:val="superscript"/>
        </w:rPr>
        <w:t>th</w:t>
      </w:r>
      <w:r>
        <w:rPr>
          <w:rFonts w:ascii="Verdana" w:hAnsi="Verdana"/>
          <w:sz w:val="24"/>
          <w:szCs w:val="24"/>
        </w:rPr>
        <w:t xml:space="preserve"> Presidential Preference Primary.</w:t>
      </w:r>
    </w:p>
    <w:p w14:paraId="1566B58F" w14:textId="3BF96C5C" w:rsidR="008632D7" w:rsidRPr="00AD439A" w:rsidRDefault="008632D7" w:rsidP="00EF111D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fter closing the Canvass, Commissioner Massey continued the regular meeting.</w:t>
      </w:r>
    </w:p>
    <w:p w14:paraId="293EE039" w14:textId="70491C62" w:rsidR="00A84527" w:rsidRDefault="00A84527" w:rsidP="00A31E8E">
      <w:pPr>
        <w:tabs>
          <w:tab w:val="center" w:pos="4680"/>
          <w:tab w:val="left" w:pos="8414"/>
        </w:tabs>
        <w:spacing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>HR Administrator</w:t>
      </w:r>
      <w:r w:rsidR="00C722DC">
        <w:rPr>
          <w:rFonts w:ascii="Verdana" w:hAnsi="Verdana"/>
          <w:sz w:val="24"/>
          <w:szCs w:val="24"/>
        </w:rPr>
        <w:t>,</w:t>
      </w:r>
      <w:r w:rsidRPr="00AD439A">
        <w:rPr>
          <w:rFonts w:ascii="Verdana" w:hAnsi="Verdana"/>
          <w:sz w:val="24"/>
          <w:szCs w:val="24"/>
        </w:rPr>
        <w:t xml:space="preserve"> Crystal Wade </w:t>
      </w:r>
      <w:r w:rsidR="008632D7">
        <w:rPr>
          <w:rFonts w:ascii="Verdana" w:hAnsi="Verdana"/>
          <w:sz w:val="24"/>
          <w:szCs w:val="24"/>
        </w:rPr>
        <w:t>provided travel requests for approval.</w:t>
      </w:r>
    </w:p>
    <w:p w14:paraId="0EB1CB9A" w14:textId="480757E1" w:rsidR="0074237E" w:rsidRDefault="0074237E" w:rsidP="0074237E">
      <w:pPr>
        <w:rPr>
          <w:rFonts w:ascii="Verdana" w:hAnsi="Verdana"/>
          <w:sz w:val="24"/>
          <w:szCs w:val="24"/>
        </w:rPr>
      </w:pPr>
      <w:r w:rsidRPr="00775070">
        <w:rPr>
          <w:rFonts w:ascii="Verdana" w:hAnsi="Verdana"/>
          <w:sz w:val="24"/>
          <w:szCs w:val="24"/>
        </w:rPr>
        <w:t>Commissioner Massey moved to approve Blue Cross &amp; Blue Shield credit in the amount of $</w:t>
      </w:r>
      <w:r>
        <w:rPr>
          <w:rFonts w:ascii="Verdana" w:hAnsi="Verdana"/>
          <w:sz w:val="24"/>
          <w:szCs w:val="24"/>
        </w:rPr>
        <w:t>0.00</w:t>
      </w:r>
      <w:r w:rsidRPr="00775070">
        <w:rPr>
          <w:rFonts w:ascii="Verdana" w:hAnsi="Verdana"/>
          <w:sz w:val="24"/>
          <w:szCs w:val="24"/>
        </w:rPr>
        <w:t xml:space="preserve">. Commissioner </w:t>
      </w:r>
      <w:r>
        <w:rPr>
          <w:rFonts w:ascii="Verdana" w:hAnsi="Verdana"/>
          <w:sz w:val="24"/>
          <w:szCs w:val="24"/>
        </w:rPr>
        <w:t>Deal</w:t>
      </w:r>
      <w:r w:rsidR="00C722DC">
        <w:rPr>
          <w:rFonts w:ascii="Verdana" w:hAnsi="Verdana"/>
          <w:sz w:val="24"/>
          <w:szCs w:val="24"/>
        </w:rPr>
        <w:t xml:space="preserve"> g</w:t>
      </w:r>
      <w:r w:rsidRPr="00775070">
        <w:rPr>
          <w:rFonts w:ascii="Verdana" w:hAnsi="Verdana"/>
          <w:sz w:val="24"/>
          <w:szCs w:val="24"/>
        </w:rPr>
        <w:t xml:space="preserve">ave the second, and the motion </w:t>
      </w:r>
      <w:r w:rsidR="00C722DC">
        <w:rPr>
          <w:rFonts w:ascii="Verdana" w:hAnsi="Verdana"/>
          <w:sz w:val="24"/>
          <w:szCs w:val="24"/>
        </w:rPr>
        <w:br/>
      </w:r>
      <w:r w:rsidRPr="00775070">
        <w:rPr>
          <w:rFonts w:ascii="Verdana" w:hAnsi="Verdana"/>
          <w:sz w:val="24"/>
          <w:szCs w:val="24"/>
        </w:rPr>
        <w:t xml:space="preserve">passed 3-0. </w:t>
      </w:r>
    </w:p>
    <w:p w14:paraId="5D4B4B7C" w14:textId="69C5E46B" w:rsidR="00C722DC" w:rsidRPr="00775070" w:rsidRDefault="00C722DC" w:rsidP="00C722DC">
      <w:pPr>
        <w:rPr>
          <w:rFonts w:ascii="Verdana" w:hAnsi="Verdana"/>
          <w:sz w:val="24"/>
          <w:szCs w:val="24"/>
        </w:rPr>
      </w:pPr>
      <w:r w:rsidRPr="00775070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>Massey</w:t>
      </w:r>
      <w:r w:rsidRPr="00775070">
        <w:rPr>
          <w:rFonts w:ascii="Verdana" w:hAnsi="Verdana"/>
          <w:sz w:val="24"/>
          <w:szCs w:val="24"/>
        </w:rPr>
        <w:t xml:space="preserve"> moved to approve the Payroll Register for </w:t>
      </w:r>
      <w:r w:rsidRPr="00C722DC">
        <w:rPr>
          <w:rFonts w:ascii="Verdana" w:hAnsi="Verdana"/>
          <w:sz w:val="24"/>
          <w:szCs w:val="24"/>
        </w:rPr>
        <w:t>March 27th</w:t>
      </w:r>
      <w:r w:rsidRPr="00775070">
        <w:rPr>
          <w:rFonts w:ascii="Verdana" w:hAnsi="Verdana"/>
          <w:sz w:val="24"/>
          <w:szCs w:val="24"/>
        </w:rPr>
        <w:t>, 2024, in the amount of $19</w:t>
      </w:r>
      <w:r>
        <w:rPr>
          <w:rFonts w:ascii="Verdana" w:hAnsi="Verdana"/>
          <w:sz w:val="24"/>
          <w:szCs w:val="24"/>
        </w:rPr>
        <w:t>0</w:t>
      </w:r>
      <w:r w:rsidRPr="0077507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>942</w:t>
      </w:r>
      <w:r w:rsidRPr="00775070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>27</w:t>
      </w:r>
      <w:r w:rsidRPr="00775070">
        <w:rPr>
          <w:rFonts w:ascii="Verdana" w:hAnsi="Verdana"/>
          <w:sz w:val="24"/>
          <w:szCs w:val="24"/>
        </w:rPr>
        <w:t xml:space="preserve">. Commissioner </w:t>
      </w:r>
      <w:r>
        <w:rPr>
          <w:rFonts w:ascii="Verdana" w:hAnsi="Verdana"/>
          <w:sz w:val="24"/>
          <w:szCs w:val="24"/>
        </w:rPr>
        <w:t>Shaw</w:t>
      </w:r>
      <w:r w:rsidRPr="00775070">
        <w:rPr>
          <w:rFonts w:ascii="Verdana" w:hAnsi="Verdana"/>
          <w:sz w:val="24"/>
          <w:szCs w:val="24"/>
        </w:rPr>
        <w:t xml:space="preserve"> gave the second, and the motion passed 3-0.</w:t>
      </w:r>
    </w:p>
    <w:p w14:paraId="3EB0882A" w14:textId="4DC7A514" w:rsidR="00775070" w:rsidRDefault="00077F66" w:rsidP="008926B3">
      <w:pPr>
        <w:rPr>
          <w:rFonts w:ascii="Verdana" w:hAnsi="Verdana"/>
          <w:sz w:val="24"/>
          <w:szCs w:val="24"/>
        </w:rPr>
      </w:pPr>
      <w:r w:rsidRPr="00775070">
        <w:rPr>
          <w:rFonts w:ascii="Verdana" w:hAnsi="Verdana"/>
          <w:sz w:val="24"/>
          <w:szCs w:val="24"/>
        </w:rPr>
        <w:t>Commissioner</w:t>
      </w:r>
      <w:r w:rsidR="00AA4858" w:rsidRPr="00775070">
        <w:rPr>
          <w:rFonts w:ascii="Verdana" w:hAnsi="Verdana"/>
          <w:sz w:val="24"/>
          <w:szCs w:val="24"/>
        </w:rPr>
        <w:t xml:space="preserve"> </w:t>
      </w:r>
      <w:r w:rsidR="00C722DC">
        <w:rPr>
          <w:rFonts w:ascii="Verdana" w:hAnsi="Verdana"/>
          <w:sz w:val="24"/>
          <w:szCs w:val="24"/>
        </w:rPr>
        <w:t>Deal</w:t>
      </w:r>
      <w:r w:rsidR="00AA4858" w:rsidRPr="00775070">
        <w:rPr>
          <w:rFonts w:ascii="Verdana" w:hAnsi="Verdana"/>
          <w:sz w:val="24"/>
          <w:szCs w:val="24"/>
        </w:rPr>
        <w:t xml:space="preserve"> </w:t>
      </w:r>
      <w:r w:rsidRPr="00775070">
        <w:rPr>
          <w:rFonts w:ascii="Verdana" w:hAnsi="Verdana"/>
          <w:sz w:val="24"/>
          <w:szCs w:val="24"/>
        </w:rPr>
        <w:t xml:space="preserve">moved to approve the </w:t>
      </w:r>
      <w:r w:rsidR="00F81DEE" w:rsidRPr="00775070">
        <w:rPr>
          <w:rFonts w:ascii="Verdana" w:hAnsi="Verdana"/>
          <w:sz w:val="24"/>
          <w:szCs w:val="24"/>
        </w:rPr>
        <w:t>C</w:t>
      </w:r>
      <w:r w:rsidRPr="00775070">
        <w:rPr>
          <w:rFonts w:ascii="Verdana" w:hAnsi="Verdana"/>
          <w:sz w:val="24"/>
          <w:szCs w:val="24"/>
        </w:rPr>
        <w:t xml:space="preserve">laims </w:t>
      </w:r>
      <w:r w:rsidR="00F81DEE" w:rsidRPr="00775070">
        <w:rPr>
          <w:rFonts w:ascii="Verdana" w:hAnsi="Verdana"/>
          <w:sz w:val="24"/>
          <w:szCs w:val="24"/>
        </w:rPr>
        <w:t>R</w:t>
      </w:r>
      <w:r w:rsidRPr="00775070">
        <w:rPr>
          <w:rFonts w:ascii="Verdana" w:hAnsi="Verdana"/>
          <w:sz w:val="24"/>
          <w:szCs w:val="24"/>
        </w:rPr>
        <w:t xml:space="preserve">egister for </w:t>
      </w:r>
      <w:r w:rsidR="00C722DC" w:rsidRPr="00C722DC">
        <w:rPr>
          <w:rFonts w:ascii="Verdana" w:hAnsi="Verdana"/>
          <w:sz w:val="24"/>
          <w:szCs w:val="24"/>
        </w:rPr>
        <w:t>March 27th</w:t>
      </w:r>
      <w:r w:rsidRPr="00775070">
        <w:rPr>
          <w:rFonts w:ascii="Verdana" w:hAnsi="Verdana"/>
          <w:sz w:val="24"/>
          <w:szCs w:val="24"/>
        </w:rPr>
        <w:t>, 2024</w:t>
      </w:r>
      <w:r w:rsidR="00F81DEE" w:rsidRPr="00775070">
        <w:rPr>
          <w:rFonts w:ascii="Verdana" w:hAnsi="Verdana"/>
          <w:sz w:val="24"/>
          <w:szCs w:val="24"/>
        </w:rPr>
        <w:t>,</w:t>
      </w:r>
      <w:r w:rsidRPr="00775070">
        <w:rPr>
          <w:rFonts w:ascii="Verdana" w:hAnsi="Verdana"/>
          <w:sz w:val="24"/>
          <w:szCs w:val="24"/>
        </w:rPr>
        <w:t xml:space="preserve"> in the amount of $</w:t>
      </w:r>
      <w:r w:rsidR="003F5F98" w:rsidRPr="00775070">
        <w:rPr>
          <w:rFonts w:ascii="Verdana" w:hAnsi="Verdana"/>
          <w:sz w:val="24"/>
          <w:szCs w:val="24"/>
        </w:rPr>
        <w:t>1</w:t>
      </w:r>
      <w:r w:rsidR="00C722DC">
        <w:rPr>
          <w:rFonts w:ascii="Verdana" w:hAnsi="Verdana"/>
          <w:sz w:val="24"/>
          <w:szCs w:val="24"/>
        </w:rPr>
        <w:t>25</w:t>
      </w:r>
      <w:r w:rsidR="003F5F98" w:rsidRPr="00775070">
        <w:rPr>
          <w:rFonts w:ascii="Verdana" w:hAnsi="Verdana"/>
          <w:sz w:val="24"/>
          <w:szCs w:val="24"/>
        </w:rPr>
        <w:t>,</w:t>
      </w:r>
      <w:r w:rsidR="00C722DC">
        <w:rPr>
          <w:rFonts w:ascii="Verdana" w:hAnsi="Verdana"/>
          <w:sz w:val="24"/>
          <w:szCs w:val="24"/>
        </w:rPr>
        <w:t>403.11</w:t>
      </w:r>
      <w:r w:rsidRPr="00775070">
        <w:rPr>
          <w:rFonts w:ascii="Verdana" w:hAnsi="Verdana"/>
          <w:sz w:val="24"/>
          <w:szCs w:val="24"/>
        </w:rPr>
        <w:t xml:space="preserve">.  Commissioner </w:t>
      </w:r>
      <w:r w:rsidR="00C722DC">
        <w:rPr>
          <w:rFonts w:ascii="Verdana" w:hAnsi="Verdana"/>
          <w:sz w:val="24"/>
          <w:szCs w:val="24"/>
        </w:rPr>
        <w:t>Shaw</w:t>
      </w:r>
      <w:r w:rsidRPr="00775070">
        <w:rPr>
          <w:rFonts w:ascii="Verdana" w:hAnsi="Verdana"/>
          <w:sz w:val="24"/>
          <w:szCs w:val="24"/>
        </w:rPr>
        <w:t xml:space="preserve"> gave the second, and the motion passed 3-0.</w:t>
      </w:r>
    </w:p>
    <w:p w14:paraId="5B32C423" w14:textId="711C4DEA" w:rsidR="00C722DC" w:rsidRDefault="00C722DC" w:rsidP="008926B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Health Department Administrator, Linda McNown provided grant documents for signatures. </w:t>
      </w:r>
    </w:p>
    <w:p w14:paraId="2C5922A7" w14:textId="77777777" w:rsidR="00C722DC" w:rsidRDefault="00C722DC" w:rsidP="008926B3">
      <w:pPr>
        <w:rPr>
          <w:rFonts w:ascii="Verdana" w:hAnsi="Verdana"/>
          <w:sz w:val="24"/>
          <w:szCs w:val="24"/>
        </w:rPr>
      </w:pPr>
    </w:p>
    <w:p w14:paraId="106CF620" w14:textId="77777777" w:rsidR="00C722DC" w:rsidRDefault="00C722DC" w:rsidP="008926B3">
      <w:pPr>
        <w:rPr>
          <w:rFonts w:ascii="Verdana" w:hAnsi="Verdana"/>
          <w:sz w:val="24"/>
          <w:szCs w:val="24"/>
        </w:rPr>
      </w:pPr>
    </w:p>
    <w:p w14:paraId="69A2096D" w14:textId="77777777" w:rsidR="00C722DC" w:rsidRDefault="00C722DC" w:rsidP="008926B3">
      <w:pPr>
        <w:rPr>
          <w:rFonts w:ascii="Verdana" w:hAnsi="Verdana"/>
          <w:sz w:val="24"/>
          <w:szCs w:val="24"/>
        </w:rPr>
      </w:pPr>
    </w:p>
    <w:p w14:paraId="15B74E83" w14:textId="77777777" w:rsidR="00C722DC" w:rsidRDefault="00C722DC" w:rsidP="008926B3">
      <w:pPr>
        <w:rPr>
          <w:rFonts w:ascii="Verdana" w:hAnsi="Verdana"/>
          <w:sz w:val="24"/>
          <w:szCs w:val="24"/>
        </w:rPr>
      </w:pPr>
    </w:p>
    <w:p w14:paraId="5752ECCF" w14:textId="77777777" w:rsidR="00C722DC" w:rsidRDefault="00C722DC" w:rsidP="008926B3">
      <w:pPr>
        <w:rPr>
          <w:rFonts w:ascii="Verdana" w:hAnsi="Verdana"/>
          <w:sz w:val="24"/>
          <w:szCs w:val="24"/>
        </w:rPr>
      </w:pPr>
    </w:p>
    <w:p w14:paraId="7B8BDADE" w14:textId="344BB45C" w:rsidR="00775070" w:rsidRDefault="00C722DC" w:rsidP="008926B3">
      <w:pPr>
        <w:rPr>
          <w:rFonts w:ascii="Verdana" w:hAnsi="Verdana"/>
          <w:sz w:val="24"/>
          <w:szCs w:val="24"/>
        </w:rPr>
      </w:pPr>
      <w:r w:rsidRPr="00C722DC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>Shaw</w:t>
      </w:r>
      <w:r w:rsidRPr="00C722DC">
        <w:rPr>
          <w:rFonts w:ascii="Verdana" w:hAnsi="Verdana"/>
          <w:sz w:val="24"/>
          <w:szCs w:val="24"/>
        </w:rPr>
        <w:t xml:space="preserve"> moved for a </w:t>
      </w:r>
      <w:r>
        <w:rPr>
          <w:rFonts w:ascii="Verdana" w:hAnsi="Verdana"/>
          <w:sz w:val="24"/>
          <w:szCs w:val="24"/>
        </w:rPr>
        <w:t>15</w:t>
      </w:r>
      <w:r w:rsidRPr="00C722DC">
        <w:rPr>
          <w:rFonts w:ascii="Verdana" w:hAnsi="Verdana"/>
          <w:sz w:val="24"/>
          <w:szCs w:val="24"/>
        </w:rPr>
        <w:t>-minute executive session pertaining to the terms and conditions of employment, regarding personnel matters of non-elected personnel</w:t>
      </w:r>
      <w:r>
        <w:rPr>
          <w:rFonts w:ascii="Verdana" w:hAnsi="Verdana"/>
          <w:sz w:val="24"/>
          <w:szCs w:val="24"/>
        </w:rPr>
        <w:t xml:space="preserve"> with Mark McCall</w:t>
      </w:r>
      <w:r w:rsidRPr="00C722DC">
        <w:rPr>
          <w:rFonts w:ascii="Verdana" w:hAnsi="Verdana"/>
          <w:sz w:val="24"/>
          <w:szCs w:val="24"/>
        </w:rPr>
        <w:t xml:space="preserve">. The open meeting shall resume no later than </w:t>
      </w:r>
      <w:r>
        <w:rPr>
          <w:rFonts w:ascii="Verdana" w:hAnsi="Verdana"/>
          <w:sz w:val="24"/>
          <w:szCs w:val="24"/>
        </w:rPr>
        <w:t>9</w:t>
      </w:r>
      <w:r w:rsidRPr="00C722DC">
        <w:rPr>
          <w:rFonts w:ascii="Verdana" w:hAnsi="Verdana"/>
          <w:sz w:val="24"/>
          <w:szCs w:val="24"/>
        </w:rPr>
        <w:t>:</w:t>
      </w:r>
      <w:r>
        <w:rPr>
          <w:rFonts w:ascii="Verdana" w:hAnsi="Verdana"/>
          <w:sz w:val="24"/>
          <w:szCs w:val="24"/>
        </w:rPr>
        <w:t>40</w:t>
      </w:r>
      <w:r w:rsidRPr="00C722DC">
        <w:rPr>
          <w:rFonts w:ascii="Verdana" w:hAnsi="Verdana"/>
          <w:sz w:val="24"/>
          <w:szCs w:val="24"/>
        </w:rPr>
        <w:t xml:space="preserve"> a.m. here in the commission room. Commissioner </w:t>
      </w:r>
      <w:r>
        <w:rPr>
          <w:rFonts w:ascii="Verdana" w:hAnsi="Verdana"/>
          <w:sz w:val="24"/>
          <w:szCs w:val="24"/>
        </w:rPr>
        <w:t>Massey</w:t>
      </w:r>
      <w:r w:rsidRPr="00C722DC">
        <w:rPr>
          <w:rFonts w:ascii="Verdana" w:hAnsi="Verdana"/>
          <w:sz w:val="24"/>
          <w:szCs w:val="24"/>
        </w:rPr>
        <w:t xml:space="preserve"> gave the second, and the motion passed 3-0.</w:t>
      </w:r>
    </w:p>
    <w:p w14:paraId="161B76E8" w14:textId="7904007F" w:rsidR="00391B88" w:rsidRPr="00775070" w:rsidRDefault="00391B88" w:rsidP="008926B3">
      <w:pPr>
        <w:rPr>
          <w:rFonts w:ascii="Verdana" w:hAnsi="Verdana"/>
          <w:sz w:val="24"/>
          <w:szCs w:val="24"/>
        </w:rPr>
      </w:pPr>
      <w:r w:rsidRPr="00775070">
        <w:rPr>
          <w:rFonts w:ascii="Verdana" w:hAnsi="Verdana"/>
          <w:sz w:val="24"/>
          <w:szCs w:val="24"/>
        </w:rPr>
        <w:t>Commissioner</w:t>
      </w:r>
      <w:r w:rsidR="003D1856" w:rsidRPr="00775070">
        <w:rPr>
          <w:rFonts w:ascii="Verdana" w:hAnsi="Verdana"/>
          <w:sz w:val="24"/>
          <w:szCs w:val="24"/>
        </w:rPr>
        <w:t xml:space="preserve"> </w:t>
      </w:r>
      <w:r w:rsidR="007B6A79" w:rsidRPr="00775070">
        <w:rPr>
          <w:rFonts w:ascii="Verdana" w:hAnsi="Verdana"/>
          <w:sz w:val="24"/>
          <w:szCs w:val="24"/>
        </w:rPr>
        <w:t xml:space="preserve">Massey </w:t>
      </w:r>
      <w:r w:rsidRPr="00775070">
        <w:rPr>
          <w:rFonts w:ascii="Verdana" w:hAnsi="Verdana"/>
          <w:sz w:val="24"/>
          <w:szCs w:val="24"/>
        </w:rPr>
        <w:t xml:space="preserve">moved to adjourn the regular meeting. </w:t>
      </w:r>
      <w:r w:rsidR="007B6A79" w:rsidRPr="00775070">
        <w:rPr>
          <w:rFonts w:ascii="Verdana" w:hAnsi="Verdana"/>
          <w:sz w:val="24"/>
          <w:szCs w:val="24"/>
        </w:rPr>
        <w:br/>
      </w:r>
      <w:r w:rsidR="00F35985" w:rsidRPr="00775070">
        <w:rPr>
          <w:rFonts w:ascii="Verdana" w:hAnsi="Verdana"/>
          <w:sz w:val="24"/>
          <w:szCs w:val="24"/>
        </w:rPr>
        <w:t xml:space="preserve">Commissioner </w:t>
      </w:r>
      <w:r w:rsidR="008926B3" w:rsidRPr="00775070">
        <w:rPr>
          <w:rFonts w:ascii="Verdana" w:hAnsi="Verdana"/>
          <w:sz w:val="24"/>
          <w:szCs w:val="24"/>
        </w:rPr>
        <w:t>Shaw</w:t>
      </w:r>
      <w:r w:rsidR="00E62D4D" w:rsidRPr="00775070">
        <w:rPr>
          <w:rFonts w:ascii="Verdana" w:hAnsi="Verdana"/>
          <w:sz w:val="24"/>
          <w:szCs w:val="24"/>
        </w:rPr>
        <w:t xml:space="preserve"> </w:t>
      </w:r>
      <w:r w:rsidRPr="00775070">
        <w:rPr>
          <w:rFonts w:ascii="Verdana" w:hAnsi="Verdana"/>
          <w:sz w:val="24"/>
          <w:szCs w:val="24"/>
        </w:rPr>
        <w:t xml:space="preserve">gave the second, and the motion passed </w:t>
      </w:r>
      <w:r w:rsidR="001E5579" w:rsidRPr="00775070">
        <w:rPr>
          <w:rFonts w:ascii="Verdana" w:hAnsi="Verdana"/>
          <w:sz w:val="24"/>
          <w:szCs w:val="24"/>
        </w:rPr>
        <w:t>3</w:t>
      </w:r>
      <w:r w:rsidRPr="00775070">
        <w:rPr>
          <w:rFonts w:ascii="Verdana" w:hAnsi="Verdana"/>
          <w:sz w:val="24"/>
          <w:szCs w:val="24"/>
        </w:rPr>
        <w:t>-0 a</w:t>
      </w:r>
      <w:r w:rsidR="00A542C2" w:rsidRPr="00775070">
        <w:rPr>
          <w:rFonts w:ascii="Verdana" w:hAnsi="Verdana"/>
          <w:sz w:val="24"/>
          <w:szCs w:val="24"/>
        </w:rPr>
        <w:t xml:space="preserve">t </w:t>
      </w:r>
      <w:r w:rsidR="008926B3" w:rsidRPr="00775070">
        <w:rPr>
          <w:rFonts w:ascii="Verdana" w:hAnsi="Verdana"/>
          <w:sz w:val="24"/>
          <w:szCs w:val="24"/>
        </w:rPr>
        <w:t>9</w:t>
      </w:r>
      <w:r w:rsidR="003D1856" w:rsidRPr="00775070">
        <w:rPr>
          <w:rFonts w:ascii="Verdana" w:hAnsi="Verdana"/>
          <w:sz w:val="24"/>
          <w:szCs w:val="24"/>
        </w:rPr>
        <w:t>:</w:t>
      </w:r>
      <w:r w:rsidR="008926B3" w:rsidRPr="00775070">
        <w:rPr>
          <w:rFonts w:ascii="Verdana" w:hAnsi="Verdana"/>
          <w:sz w:val="24"/>
          <w:szCs w:val="24"/>
        </w:rPr>
        <w:t>4</w:t>
      </w:r>
      <w:r w:rsidR="00C722DC">
        <w:rPr>
          <w:rFonts w:ascii="Verdana" w:hAnsi="Verdana"/>
          <w:sz w:val="24"/>
          <w:szCs w:val="24"/>
        </w:rPr>
        <w:t>0</w:t>
      </w:r>
      <w:r w:rsidRPr="00775070">
        <w:rPr>
          <w:rFonts w:ascii="Verdana" w:hAnsi="Verdana"/>
          <w:sz w:val="24"/>
          <w:szCs w:val="24"/>
        </w:rPr>
        <w:t xml:space="preserve"> a.m.</w:t>
      </w:r>
    </w:p>
    <w:p w14:paraId="0FF6967E" w14:textId="77777777" w:rsidR="00AE1C82" w:rsidRPr="00AD439A" w:rsidRDefault="00AE1C82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</w:p>
    <w:p w14:paraId="24BF7328" w14:textId="77777777" w:rsidR="00AE1C82" w:rsidRPr="00AD439A" w:rsidRDefault="00AE1C82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</w:p>
    <w:p w14:paraId="0AE92946" w14:textId="77777777" w:rsidR="007B6A79" w:rsidRPr="00AD439A" w:rsidRDefault="007B6A79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</w:p>
    <w:p w14:paraId="230FCD30" w14:textId="27FBCA89" w:rsidR="00D47B95" w:rsidRPr="00AD439A" w:rsidRDefault="000368D7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Parker Massey</w:t>
      </w:r>
      <w:r w:rsidR="006114EE" w:rsidRPr="00AD439A">
        <w:rPr>
          <w:rFonts w:ascii="Verdana" w:hAnsi="Verdana"/>
          <w:sz w:val="24"/>
          <w:szCs w:val="24"/>
          <w:u w:val="thick"/>
        </w:rPr>
        <w:t>_______________</w:t>
      </w:r>
      <w:r w:rsidR="006114EE" w:rsidRPr="00AD439A">
        <w:rPr>
          <w:rFonts w:ascii="Verdana" w:hAnsi="Verdana"/>
          <w:sz w:val="24"/>
          <w:szCs w:val="24"/>
          <w:u w:val="thick"/>
        </w:rPr>
        <w:tab/>
      </w:r>
      <w:r w:rsidR="00AC0251" w:rsidRPr="00AD439A">
        <w:rPr>
          <w:rFonts w:ascii="Verdana" w:hAnsi="Verdana"/>
          <w:sz w:val="24"/>
          <w:szCs w:val="24"/>
          <w:u w:val="thick"/>
        </w:rPr>
        <w:t xml:space="preserve"> </w:t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  <w:r w:rsidR="00D21AEE" w:rsidRPr="00AD439A">
        <w:rPr>
          <w:rFonts w:ascii="Verdana" w:hAnsi="Verdana"/>
          <w:sz w:val="24"/>
          <w:szCs w:val="24"/>
          <w:u w:val="thick"/>
        </w:rPr>
        <w:tab/>
      </w:r>
    </w:p>
    <w:p w14:paraId="725AA8B9" w14:textId="257FEBE5" w:rsidR="00D47B95" w:rsidRPr="00AD439A" w:rsidRDefault="006114EE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  <w:r w:rsidRPr="00AD439A">
        <w:rPr>
          <w:rFonts w:ascii="Verdana" w:hAnsi="Verdana"/>
          <w:sz w:val="24"/>
          <w:szCs w:val="24"/>
        </w:rPr>
        <w:t xml:space="preserve">Parker Massey, </w:t>
      </w:r>
      <w:r w:rsidR="00D47B95" w:rsidRPr="00AD439A">
        <w:rPr>
          <w:rFonts w:ascii="Verdana" w:hAnsi="Verdana"/>
          <w:sz w:val="24"/>
          <w:szCs w:val="24"/>
        </w:rPr>
        <w:t xml:space="preserve">Chairman, </w:t>
      </w:r>
      <w:r w:rsidRPr="00AD439A">
        <w:rPr>
          <w:rFonts w:ascii="Verdana" w:hAnsi="Verdana"/>
          <w:sz w:val="24"/>
          <w:szCs w:val="24"/>
        </w:rPr>
        <w:t>First District Commissioner</w:t>
      </w:r>
      <w:r w:rsidRPr="00AD439A">
        <w:rPr>
          <w:rFonts w:ascii="Verdana" w:hAnsi="Verdana"/>
          <w:sz w:val="24"/>
          <w:szCs w:val="24"/>
        </w:rPr>
        <w:br/>
      </w:r>
      <w:r w:rsidRPr="00AD439A">
        <w:rPr>
          <w:rFonts w:ascii="Verdana" w:hAnsi="Verdana"/>
          <w:sz w:val="24"/>
          <w:szCs w:val="24"/>
        </w:rPr>
        <w:br/>
      </w:r>
      <w:r w:rsidR="000368D7">
        <w:rPr>
          <w:rFonts w:ascii="Verdana" w:hAnsi="Verdana"/>
          <w:sz w:val="24"/>
          <w:szCs w:val="24"/>
          <w:u w:val="thick"/>
        </w:rPr>
        <w:t>/s/Rodney Shaw</w:t>
      </w:r>
      <w:r w:rsidRPr="00AD439A">
        <w:rPr>
          <w:rFonts w:ascii="Verdana" w:hAnsi="Verdana"/>
          <w:sz w:val="24"/>
          <w:szCs w:val="24"/>
          <w:u w:val="thick"/>
        </w:rPr>
        <w:t>_______________________</w:t>
      </w:r>
      <w:r w:rsidRPr="00AD439A">
        <w:rPr>
          <w:rFonts w:ascii="Verdana" w:hAnsi="Verdana"/>
          <w:sz w:val="24"/>
          <w:szCs w:val="24"/>
          <w:u w:val="thick"/>
        </w:rPr>
        <w:tab/>
      </w:r>
      <w:r w:rsidR="00E3402C" w:rsidRPr="00AD439A">
        <w:rPr>
          <w:rFonts w:ascii="Verdana" w:hAnsi="Verdana"/>
          <w:sz w:val="24"/>
          <w:szCs w:val="24"/>
          <w:u w:val="thick"/>
        </w:rPr>
        <w:t xml:space="preserve">  </w:t>
      </w:r>
      <w:r w:rsidR="00AE1C82" w:rsidRPr="00AD439A">
        <w:rPr>
          <w:rFonts w:ascii="Verdana" w:hAnsi="Verdana"/>
          <w:sz w:val="24"/>
          <w:szCs w:val="24"/>
          <w:u w:val="thick"/>
        </w:rPr>
        <w:t xml:space="preserve">         </w:t>
      </w:r>
      <w:r w:rsidR="00D21AEE" w:rsidRPr="00AD439A">
        <w:rPr>
          <w:rFonts w:ascii="Verdana" w:hAnsi="Verdana"/>
          <w:sz w:val="24"/>
          <w:szCs w:val="24"/>
          <w:u w:val="thick"/>
        </w:rPr>
        <w:tab/>
      </w:r>
      <w:r w:rsidR="00AE1C82" w:rsidRPr="00AD439A">
        <w:rPr>
          <w:rFonts w:ascii="Verdana" w:hAnsi="Verdana"/>
          <w:sz w:val="24"/>
          <w:szCs w:val="24"/>
          <w:u w:val="thick"/>
        </w:rPr>
        <w:t xml:space="preserve">    </w:t>
      </w:r>
    </w:p>
    <w:p w14:paraId="52F1986E" w14:textId="206F8C00" w:rsidR="006114EE" w:rsidRPr="00AD439A" w:rsidRDefault="006114EE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  <w:r w:rsidRPr="00AD439A">
        <w:rPr>
          <w:rFonts w:ascii="Verdana" w:hAnsi="Verdana"/>
          <w:sz w:val="24"/>
          <w:szCs w:val="24"/>
        </w:rPr>
        <w:t>Rodney Shaw, Second District Commissioner</w:t>
      </w:r>
    </w:p>
    <w:p w14:paraId="1971A3C2" w14:textId="4C37EAFC" w:rsidR="006114EE" w:rsidRPr="00AD439A" w:rsidRDefault="006114EE" w:rsidP="00A31E8E">
      <w:pPr>
        <w:spacing w:line="240" w:lineRule="auto"/>
        <w:rPr>
          <w:rFonts w:ascii="Verdana" w:hAnsi="Verdana"/>
          <w:sz w:val="24"/>
          <w:szCs w:val="24"/>
          <w:u w:val="thick"/>
        </w:rPr>
      </w:pPr>
      <w:r w:rsidRPr="00AD439A">
        <w:rPr>
          <w:rFonts w:ascii="Verdana" w:hAnsi="Verdana"/>
          <w:sz w:val="24"/>
          <w:szCs w:val="24"/>
        </w:rPr>
        <w:br/>
      </w:r>
      <w:r w:rsidR="000368D7">
        <w:rPr>
          <w:rFonts w:ascii="Verdana" w:hAnsi="Verdana"/>
          <w:sz w:val="24"/>
          <w:szCs w:val="24"/>
          <w:u w:val="thick"/>
        </w:rPr>
        <w:t>/s/David Deal</w:t>
      </w:r>
      <w:r w:rsidRPr="00AD439A">
        <w:rPr>
          <w:rFonts w:ascii="Verdana" w:hAnsi="Verdana"/>
          <w:sz w:val="24"/>
          <w:szCs w:val="24"/>
          <w:u w:val="thick"/>
        </w:rPr>
        <w:t>_________________________</w:t>
      </w:r>
      <w:r w:rsidRPr="00AD439A">
        <w:rPr>
          <w:rFonts w:ascii="Verdana" w:hAnsi="Verdana"/>
          <w:sz w:val="24"/>
          <w:szCs w:val="24"/>
          <w:u w:val="thick"/>
        </w:rPr>
        <w:tab/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</w:p>
    <w:p w14:paraId="37A3FD41" w14:textId="77777777" w:rsidR="006114EE" w:rsidRPr="00AD439A" w:rsidRDefault="006114EE" w:rsidP="00A31E8E">
      <w:pPr>
        <w:spacing w:after="0"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>David Deal, Third District Commissioner</w:t>
      </w:r>
    </w:p>
    <w:p w14:paraId="29376DCC" w14:textId="77777777" w:rsidR="006114EE" w:rsidRPr="00AD439A" w:rsidRDefault="006114EE" w:rsidP="00A31E8E">
      <w:pPr>
        <w:spacing w:line="240" w:lineRule="auto"/>
        <w:rPr>
          <w:rFonts w:ascii="Verdana" w:hAnsi="Verdana"/>
          <w:sz w:val="24"/>
          <w:szCs w:val="24"/>
        </w:rPr>
      </w:pPr>
    </w:p>
    <w:p w14:paraId="044D0D2E" w14:textId="77777777" w:rsidR="006114EE" w:rsidRPr="00AD439A" w:rsidRDefault="006114EE" w:rsidP="00A31E8E">
      <w:pPr>
        <w:spacing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>ATTEST:</w:t>
      </w:r>
    </w:p>
    <w:p w14:paraId="1AFF5B61" w14:textId="77777777" w:rsidR="006114EE" w:rsidRPr="00AD439A" w:rsidRDefault="006114EE" w:rsidP="00A31E8E">
      <w:pPr>
        <w:spacing w:line="240" w:lineRule="auto"/>
        <w:rPr>
          <w:rFonts w:ascii="Verdana" w:hAnsi="Verdana"/>
          <w:sz w:val="24"/>
          <w:szCs w:val="24"/>
        </w:rPr>
      </w:pPr>
    </w:p>
    <w:p w14:paraId="51615E85" w14:textId="2D3CDC48" w:rsidR="006114EE" w:rsidRPr="00AD439A" w:rsidRDefault="000368D7" w:rsidP="00A31E8E">
      <w:pPr>
        <w:spacing w:after="0" w:line="240" w:lineRule="auto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Niki Collier</w:t>
      </w:r>
      <w:r w:rsidR="006114EE" w:rsidRPr="00AD439A">
        <w:rPr>
          <w:rFonts w:ascii="Verdana" w:hAnsi="Verdana"/>
          <w:sz w:val="24"/>
          <w:szCs w:val="24"/>
          <w:u w:val="thick"/>
        </w:rPr>
        <w:t>___________________________</w:t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  <w:r w:rsidR="00552190" w:rsidRPr="00AD439A">
        <w:rPr>
          <w:rFonts w:ascii="Verdana" w:hAnsi="Verdana"/>
          <w:sz w:val="24"/>
          <w:szCs w:val="24"/>
          <w:u w:val="thick"/>
        </w:rPr>
        <w:tab/>
      </w:r>
    </w:p>
    <w:p w14:paraId="1F73FCB2" w14:textId="6B3C9990" w:rsidR="006114EE" w:rsidRPr="00AD439A" w:rsidRDefault="00552190" w:rsidP="00A31E8E">
      <w:pPr>
        <w:spacing w:after="0" w:line="240" w:lineRule="auto"/>
        <w:rPr>
          <w:rFonts w:ascii="Verdana" w:hAnsi="Verdana"/>
          <w:sz w:val="24"/>
          <w:szCs w:val="24"/>
        </w:rPr>
      </w:pPr>
      <w:r w:rsidRPr="00AD439A">
        <w:rPr>
          <w:rFonts w:ascii="Verdana" w:hAnsi="Verdana"/>
          <w:sz w:val="24"/>
          <w:szCs w:val="24"/>
        </w:rPr>
        <w:t>Niki Collier</w:t>
      </w:r>
      <w:r w:rsidR="006114EE" w:rsidRPr="00AD439A">
        <w:rPr>
          <w:rFonts w:ascii="Verdana" w:hAnsi="Verdana"/>
          <w:sz w:val="24"/>
          <w:szCs w:val="24"/>
        </w:rPr>
        <w:t>, County Clerk</w:t>
      </w:r>
    </w:p>
    <w:sectPr w:rsidR="006114EE" w:rsidRPr="00AD439A" w:rsidSect="00AC0251">
      <w:pgSz w:w="12240" w:h="15840"/>
      <w:pgMar w:top="1152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0A8776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5A0D7BB8"/>
    <w:multiLevelType w:val="hybridMultilevel"/>
    <w:tmpl w:val="4AB6BC78"/>
    <w:lvl w:ilvl="0" w:tplc="C88AE820">
      <w:start w:val="1"/>
      <w:numFmt w:val="lowerLetter"/>
      <w:pStyle w:val="ListNumb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7753DC"/>
    <w:multiLevelType w:val="hybridMultilevel"/>
    <w:tmpl w:val="AB763E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542859">
    <w:abstractNumId w:val="0"/>
  </w:num>
  <w:num w:numId="2" w16cid:durableId="2088765104">
    <w:abstractNumId w:val="1"/>
  </w:num>
  <w:num w:numId="3" w16cid:durableId="995887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srQwMDY3szQwMzJU0lEKTi0uzszPAykwtqwFAFwPaqctAAAA"/>
  </w:docVars>
  <w:rsids>
    <w:rsidRoot w:val="003C66FB"/>
    <w:rsid w:val="00000AAD"/>
    <w:rsid w:val="0000183D"/>
    <w:rsid w:val="00001EC3"/>
    <w:rsid w:val="0000288C"/>
    <w:rsid w:val="00002B6A"/>
    <w:rsid w:val="00002EE7"/>
    <w:rsid w:val="00003048"/>
    <w:rsid w:val="000030E7"/>
    <w:rsid w:val="00003752"/>
    <w:rsid w:val="00003F35"/>
    <w:rsid w:val="00004137"/>
    <w:rsid w:val="000049C8"/>
    <w:rsid w:val="00006327"/>
    <w:rsid w:val="00006E17"/>
    <w:rsid w:val="0000759D"/>
    <w:rsid w:val="0000766C"/>
    <w:rsid w:val="00010107"/>
    <w:rsid w:val="000119A0"/>
    <w:rsid w:val="00013C86"/>
    <w:rsid w:val="000146C8"/>
    <w:rsid w:val="000161B6"/>
    <w:rsid w:val="0001725B"/>
    <w:rsid w:val="00020B82"/>
    <w:rsid w:val="00025AE0"/>
    <w:rsid w:val="000260CD"/>
    <w:rsid w:val="00026CF5"/>
    <w:rsid w:val="00027575"/>
    <w:rsid w:val="0002763B"/>
    <w:rsid w:val="00030459"/>
    <w:rsid w:val="00030BF2"/>
    <w:rsid w:val="00031728"/>
    <w:rsid w:val="0003184C"/>
    <w:rsid w:val="00032D54"/>
    <w:rsid w:val="00034303"/>
    <w:rsid w:val="00034B9D"/>
    <w:rsid w:val="00036008"/>
    <w:rsid w:val="000368D7"/>
    <w:rsid w:val="00036934"/>
    <w:rsid w:val="00036A2D"/>
    <w:rsid w:val="00037FDF"/>
    <w:rsid w:val="00040AFE"/>
    <w:rsid w:val="00042B9F"/>
    <w:rsid w:val="00042C7C"/>
    <w:rsid w:val="000432EA"/>
    <w:rsid w:val="00043AB8"/>
    <w:rsid w:val="0004461E"/>
    <w:rsid w:val="00045021"/>
    <w:rsid w:val="0004578D"/>
    <w:rsid w:val="00045D6A"/>
    <w:rsid w:val="00046777"/>
    <w:rsid w:val="000473F1"/>
    <w:rsid w:val="000475DB"/>
    <w:rsid w:val="00050244"/>
    <w:rsid w:val="000510A1"/>
    <w:rsid w:val="0005126D"/>
    <w:rsid w:val="000513BF"/>
    <w:rsid w:val="00051734"/>
    <w:rsid w:val="00051D7A"/>
    <w:rsid w:val="00051D90"/>
    <w:rsid w:val="0005252D"/>
    <w:rsid w:val="00052D35"/>
    <w:rsid w:val="00053B7D"/>
    <w:rsid w:val="000542AF"/>
    <w:rsid w:val="0005443D"/>
    <w:rsid w:val="00054549"/>
    <w:rsid w:val="00054DE0"/>
    <w:rsid w:val="000558AB"/>
    <w:rsid w:val="00055AC2"/>
    <w:rsid w:val="000605DB"/>
    <w:rsid w:val="0006178F"/>
    <w:rsid w:val="0006217D"/>
    <w:rsid w:val="000637D6"/>
    <w:rsid w:val="00065014"/>
    <w:rsid w:val="00065834"/>
    <w:rsid w:val="000713C6"/>
    <w:rsid w:val="0007311E"/>
    <w:rsid w:val="00075AB3"/>
    <w:rsid w:val="000762C5"/>
    <w:rsid w:val="00076541"/>
    <w:rsid w:val="00077F66"/>
    <w:rsid w:val="00080C05"/>
    <w:rsid w:val="00083974"/>
    <w:rsid w:val="000856EC"/>
    <w:rsid w:val="00085E9E"/>
    <w:rsid w:val="000864A8"/>
    <w:rsid w:val="00091AAA"/>
    <w:rsid w:val="00091CC6"/>
    <w:rsid w:val="00091CDD"/>
    <w:rsid w:val="00097544"/>
    <w:rsid w:val="000A272B"/>
    <w:rsid w:val="000A37CA"/>
    <w:rsid w:val="000A6ABC"/>
    <w:rsid w:val="000A78E9"/>
    <w:rsid w:val="000B0890"/>
    <w:rsid w:val="000B2820"/>
    <w:rsid w:val="000B3094"/>
    <w:rsid w:val="000B3762"/>
    <w:rsid w:val="000B3786"/>
    <w:rsid w:val="000B5FC2"/>
    <w:rsid w:val="000B6A25"/>
    <w:rsid w:val="000C0ECC"/>
    <w:rsid w:val="000C2477"/>
    <w:rsid w:val="000C3080"/>
    <w:rsid w:val="000C37FC"/>
    <w:rsid w:val="000C51E7"/>
    <w:rsid w:val="000C5D5D"/>
    <w:rsid w:val="000C5DD6"/>
    <w:rsid w:val="000C6E9C"/>
    <w:rsid w:val="000D25B5"/>
    <w:rsid w:val="000D2A55"/>
    <w:rsid w:val="000D691D"/>
    <w:rsid w:val="000D6EED"/>
    <w:rsid w:val="000D7A24"/>
    <w:rsid w:val="000E127A"/>
    <w:rsid w:val="000E1EFB"/>
    <w:rsid w:val="000E1FB5"/>
    <w:rsid w:val="000E2456"/>
    <w:rsid w:val="000E2B4C"/>
    <w:rsid w:val="000E2E5C"/>
    <w:rsid w:val="000E3B78"/>
    <w:rsid w:val="000E3CA5"/>
    <w:rsid w:val="000E4DD3"/>
    <w:rsid w:val="000E5258"/>
    <w:rsid w:val="000E75CC"/>
    <w:rsid w:val="000F0474"/>
    <w:rsid w:val="000F059D"/>
    <w:rsid w:val="000F0FC3"/>
    <w:rsid w:val="000F3164"/>
    <w:rsid w:val="000F3505"/>
    <w:rsid w:val="000F39D8"/>
    <w:rsid w:val="000F556B"/>
    <w:rsid w:val="000F5BAF"/>
    <w:rsid w:val="000F6597"/>
    <w:rsid w:val="001010B0"/>
    <w:rsid w:val="0010290D"/>
    <w:rsid w:val="001038F0"/>
    <w:rsid w:val="00103BE0"/>
    <w:rsid w:val="00105471"/>
    <w:rsid w:val="00110FFA"/>
    <w:rsid w:val="0011101D"/>
    <w:rsid w:val="00112479"/>
    <w:rsid w:val="00112F4C"/>
    <w:rsid w:val="00113845"/>
    <w:rsid w:val="00113EFA"/>
    <w:rsid w:val="001146CC"/>
    <w:rsid w:val="0011643C"/>
    <w:rsid w:val="001169FB"/>
    <w:rsid w:val="00116DB5"/>
    <w:rsid w:val="001175A2"/>
    <w:rsid w:val="00120082"/>
    <w:rsid w:val="001202FE"/>
    <w:rsid w:val="0012094F"/>
    <w:rsid w:val="0012134C"/>
    <w:rsid w:val="00121606"/>
    <w:rsid w:val="00121674"/>
    <w:rsid w:val="001223B8"/>
    <w:rsid w:val="00122A8F"/>
    <w:rsid w:val="0012369E"/>
    <w:rsid w:val="00123CA3"/>
    <w:rsid w:val="001243A4"/>
    <w:rsid w:val="00124E7A"/>
    <w:rsid w:val="0012769D"/>
    <w:rsid w:val="00132EAB"/>
    <w:rsid w:val="00134A52"/>
    <w:rsid w:val="00134A57"/>
    <w:rsid w:val="00136A5E"/>
    <w:rsid w:val="001377EF"/>
    <w:rsid w:val="0014059F"/>
    <w:rsid w:val="00140654"/>
    <w:rsid w:val="0014069E"/>
    <w:rsid w:val="001415DC"/>
    <w:rsid w:val="001420DA"/>
    <w:rsid w:val="00142763"/>
    <w:rsid w:val="00142777"/>
    <w:rsid w:val="00144330"/>
    <w:rsid w:val="00144845"/>
    <w:rsid w:val="00144B21"/>
    <w:rsid w:val="00144D1C"/>
    <w:rsid w:val="00144FE6"/>
    <w:rsid w:val="00145191"/>
    <w:rsid w:val="0014673F"/>
    <w:rsid w:val="001469A7"/>
    <w:rsid w:val="00146E6F"/>
    <w:rsid w:val="001478F1"/>
    <w:rsid w:val="001504C8"/>
    <w:rsid w:val="00150719"/>
    <w:rsid w:val="001508FD"/>
    <w:rsid w:val="00151BDC"/>
    <w:rsid w:val="0015278D"/>
    <w:rsid w:val="001534A7"/>
    <w:rsid w:val="00154A1F"/>
    <w:rsid w:val="00154B26"/>
    <w:rsid w:val="00155481"/>
    <w:rsid w:val="001554DE"/>
    <w:rsid w:val="00156288"/>
    <w:rsid w:val="001572DC"/>
    <w:rsid w:val="00160593"/>
    <w:rsid w:val="0016249D"/>
    <w:rsid w:val="00164875"/>
    <w:rsid w:val="00164DF1"/>
    <w:rsid w:val="001653C3"/>
    <w:rsid w:val="00165C84"/>
    <w:rsid w:val="00165DC8"/>
    <w:rsid w:val="00166059"/>
    <w:rsid w:val="0016613B"/>
    <w:rsid w:val="00167DCA"/>
    <w:rsid w:val="00172A41"/>
    <w:rsid w:val="00174FC1"/>
    <w:rsid w:val="001754D6"/>
    <w:rsid w:val="00175DB8"/>
    <w:rsid w:val="0018151A"/>
    <w:rsid w:val="00182E59"/>
    <w:rsid w:val="001830C2"/>
    <w:rsid w:val="001838F0"/>
    <w:rsid w:val="00183B43"/>
    <w:rsid w:val="00184D82"/>
    <w:rsid w:val="001859CF"/>
    <w:rsid w:val="001861B6"/>
    <w:rsid w:val="00186540"/>
    <w:rsid w:val="00186D52"/>
    <w:rsid w:val="00187A77"/>
    <w:rsid w:val="00187B6C"/>
    <w:rsid w:val="0019052E"/>
    <w:rsid w:val="0019085E"/>
    <w:rsid w:val="00190C7F"/>
    <w:rsid w:val="00194AEC"/>
    <w:rsid w:val="00195103"/>
    <w:rsid w:val="00196068"/>
    <w:rsid w:val="0019729B"/>
    <w:rsid w:val="001A08EC"/>
    <w:rsid w:val="001A0A19"/>
    <w:rsid w:val="001A104C"/>
    <w:rsid w:val="001A13B0"/>
    <w:rsid w:val="001A1CB5"/>
    <w:rsid w:val="001A2046"/>
    <w:rsid w:val="001A2287"/>
    <w:rsid w:val="001A272A"/>
    <w:rsid w:val="001A2CDA"/>
    <w:rsid w:val="001A330F"/>
    <w:rsid w:val="001A3F86"/>
    <w:rsid w:val="001A7BFC"/>
    <w:rsid w:val="001A7E94"/>
    <w:rsid w:val="001B0382"/>
    <w:rsid w:val="001B052A"/>
    <w:rsid w:val="001B09A3"/>
    <w:rsid w:val="001B26F9"/>
    <w:rsid w:val="001B281D"/>
    <w:rsid w:val="001B3FD9"/>
    <w:rsid w:val="001B48FA"/>
    <w:rsid w:val="001B4A4F"/>
    <w:rsid w:val="001B5232"/>
    <w:rsid w:val="001B5D78"/>
    <w:rsid w:val="001B6118"/>
    <w:rsid w:val="001B623E"/>
    <w:rsid w:val="001C0172"/>
    <w:rsid w:val="001C14D5"/>
    <w:rsid w:val="001C1C99"/>
    <w:rsid w:val="001C2D46"/>
    <w:rsid w:val="001C36E4"/>
    <w:rsid w:val="001C58D3"/>
    <w:rsid w:val="001C6424"/>
    <w:rsid w:val="001C6710"/>
    <w:rsid w:val="001C7399"/>
    <w:rsid w:val="001D0965"/>
    <w:rsid w:val="001D1952"/>
    <w:rsid w:val="001D1E2F"/>
    <w:rsid w:val="001D5B99"/>
    <w:rsid w:val="001D6C6D"/>
    <w:rsid w:val="001D7269"/>
    <w:rsid w:val="001D75AA"/>
    <w:rsid w:val="001E1A08"/>
    <w:rsid w:val="001E1C21"/>
    <w:rsid w:val="001E1DE1"/>
    <w:rsid w:val="001E3534"/>
    <w:rsid w:val="001E3E58"/>
    <w:rsid w:val="001E5579"/>
    <w:rsid w:val="001E5C2F"/>
    <w:rsid w:val="001E6198"/>
    <w:rsid w:val="001E6D85"/>
    <w:rsid w:val="001E7562"/>
    <w:rsid w:val="001F070E"/>
    <w:rsid w:val="001F0CAA"/>
    <w:rsid w:val="001F1A9C"/>
    <w:rsid w:val="001F1E17"/>
    <w:rsid w:val="001F26FB"/>
    <w:rsid w:val="001F32DD"/>
    <w:rsid w:val="001F3697"/>
    <w:rsid w:val="001F3E1C"/>
    <w:rsid w:val="001F4001"/>
    <w:rsid w:val="001F57DC"/>
    <w:rsid w:val="001F59E2"/>
    <w:rsid w:val="001F6ABC"/>
    <w:rsid w:val="001F71AA"/>
    <w:rsid w:val="001F76A0"/>
    <w:rsid w:val="00201ACA"/>
    <w:rsid w:val="00202487"/>
    <w:rsid w:val="002026C0"/>
    <w:rsid w:val="00203DCD"/>
    <w:rsid w:val="002043D1"/>
    <w:rsid w:val="0020587B"/>
    <w:rsid w:val="002070E9"/>
    <w:rsid w:val="00207B10"/>
    <w:rsid w:val="00211512"/>
    <w:rsid w:val="00211BEC"/>
    <w:rsid w:val="00212588"/>
    <w:rsid w:val="0021308B"/>
    <w:rsid w:val="002131B3"/>
    <w:rsid w:val="00213589"/>
    <w:rsid w:val="00214575"/>
    <w:rsid w:val="00214749"/>
    <w:rsid w:val="00214775"/>
    <w:rsid w:val="00217463"/>
    <w:rsid w:val="00217F10"/>
    <w:rsid w:val="00220B59"/>
    <w:rsid w:val="00220E8F"/>
    <w:rsid w:val="0022145B"/>
    <w:rsid w:val="00223002"/>
    <w:rsid w:val="00223279"/>
    <w:rsid w:val="00223E3B"/>
    <w:rsid w:val="00224553"/>
    <w:rsid w:val="00227057"/>
    <w:rsid w:val="00227994"/>
    <w:rsid w:val="00230ADD"/>
    <w:rsid w:val="00230AF6"/>
    <w:rsid w:val="0023140A"/>
    <w:rsid w:val="002324FF"/>
    <w:rsid w:val="0023264F"/>
    <w:rsid w:val="00233EAB"/>
    <w:rsid w:val="00234D10"/>
    <w:rsid w:val="002358F7"/>
    <w:rsid w:val="00235EF3"/>
    <w:rsid w:val="00236498"/>
    <w:rsid w:val="00237025"/>
    <w:rsid w:val="002371EE"/>
    <w:rsid w:val="00237782"/>
    <w:rsid w:val="002414F4"/>
    <w:rsid w:val="00242223"/>
    <w:rsid w:val="00242BAF"/>
    <w:rsid w:val="002437DA"/>
    <w:rsid w:val="0024388E"/>
    <w:rsid w:val="0024431C"/>
    <w:rsid w:val="0024713C"/>
    <w:rsid w:val="0025000A"/>
    <w:rsid w:val="002511C8"/>
    <w:rsid w:val="00252103"/>
    <w:rsid w:val="00252B24"/>
    <w:rsid w:val="00253163"/>
    <w:rsid w:val="00256179"/>
    <w:rsid w:val="0026039A"/>
    <w:rsid w:val="002608E2"/>
    <w:rsid w:val="00260A61"/>
    <w:rsid w:val="00260E2D"/>
    <w:rsid w:val="00260E34"/>
    <w:rsid w:val="00261423"/>
    <w:rsid w:val="002617AA"/>
    <w:rsid w:val="002621CA"/>
    <w:rsid w:val="002628A4"/>
    <w:rsid w:val="00262A05"/>
    <w:rsid w:val="00262E5B"/>
    <w:rsid w:val="00264637"/>
    <w:rsid w:val="00264987"/>
    <w:rsid w:val="00266952"/>
    <w:rsid w:val="00266F1F"/>
    <w:rsid w:val="00267DA4"/>
    <w:rsid w:val="002709E7"/>
    <w:rsid w:val="00271AC1"/>
    <w:rsid w:val="00271B95"/>
    <w:rsid w:val="00272297"/>
    <w:rsid w:val="002729DA"/>
    <w:rsid w:val="00273B3E"/>
    <w:rsid w:val="002749B4"/>
    <w:rsid w:val="002750C0"/>
    <w:rsid w:val="0028054F"/>
    <w:rsid w:val="00280BC9"/>
    <w:rsid w:val="00281623"/>
    <w:rsid w:val="00283B46"/>
    <w:rsid w:val="002860B8"/>
    <w:rsid w:val="00287DA6"/>
    <w:rsid w:val="00292351"/>
    <w:rsid w:val="00292B11"/>
    <w:rsid w:val="0029521B"/>
    <w:rsid w:val="002960CC"/>
    <w:rsid w:val="00296D24"/>
    <w:rsid w:val="002A0305"/>
    <w:rsid w:val="002A1092"/>
    <w:rsid w:val="002A2485"/>
    <w:rsid w:val="002A256B"/>
    <w:rsid w:val="002A34C4"/>
    <w:rsid w:val="002A408B"/>
    <w:rsid w:val="002A4B5A"/>
    <w:rsid w:val="002A4E0F"/>
    <w:rsid w:val="002A4EB7"/>
    <w:rsid w:val="002A7B24"/>
    <w:rsid w:val="002B009C"/>
    <w:rsid w:val="002B12BE"/>
    <w:rsid w:val="002B31C7"/>
    <w:rsid w:val="002B34D3"/>
    <w:rsid w:val="002B3EDF"/>
    <w:rsid w:val="002B68AF"/>
    <w:rsid w:val="002B6B52"/>
    <w:rsid w:val="002C013B"/>
    <w:rsid w:val="002C03E6"/>
    <w:rsid w:val="002C0402"/>
    <w:rsid w:val="002C134A"/>
    <w:rsid w:val="002C1435"/>
    <w:rsid w:val="002C294A"/>
    <w:rsid w:val="002C4D30"/>
    <w:rsid w:val="002D0FF8"/>
    <w:rsid w:val="002D20C3"/>
    <w:rsid w:val="002D2496"/>
    <w:rsid w:val="002D2EF5"/>
    <w:rsid w:val="002D5789"/>
    <w:rsid w:val="002D62CF"/>
    <w:rsid w:val="002D7A51"/>
    <w:rsid w:val="002E17E8"/>
    <w:rsid w:val="002E44F6"/>
    <w:rsid w:val="002E64B7"/>
    <w:rsid w:val="002E67D0"/>
    <w:rsid w:val="002E75FC"/>
    <w:rsid w:val="002E7BAC"/>
    <w:rsid w:val="002F0218"/>
    <w:rsid w:val="002F336E"/>
    <w:rsid w:val="002F3733"/>
    <w:rsid w:val="002F4245"/>
    <w:rsid w:val="002F4856"/>
    <w:rsid w:val="002F4959"/>
    <w:rsid w:val="002F5910"/>
    <w:rsid w:val="00300468"/>
    <w:rsid w:val="003040EA"/>
    <w:rsid w:val="00304B19"/>
    <w:rsid w:val="00304E20"/>
    <w:rsid w:val="00304E68"/>
    <w:rsid w:val="0030547C"/>
    <w:rsid w:val="00307620"/>
    <w:rsid w:val="003111F2"/>
    <w:rsid w:val="00314044"/>
    <w:rsid w:val="00315372"/>
    <w:rsid w:val="00315BB7"/>
    <w:rsid w:val="0031621E"/>
    <w:rsid w:val="003171B7"/>
    <w:rsid w:val="00317906"/>
    <w:rsid w:val="00317F03"/>
    <w:rsid w:val="0032068A"/>
    <w:rsid w:val="00320CF0"/>
    <w:rsid w:val="00320EF5"/>
    <w:rsid w:val="003228BA"/>
    <w:rsid w:val="00324A99"/>
    <w:rsid w:val="00324BA9"/>
    <w:rsid w:val="00324C25"/>
    <w:rsid w:val="00324DD2"/>
    <w:rsid w:val="00325F64"/>
    <w:rsid w:val="00330715"/>
    <w:rsid w:val="003323FA"/>
    <w:rsid w:val="003401B2"/>
    <w:rsid w:val="00341CA0"/>
    <w:rsid w:val="00343143"/>
    <w:rsid w:val="00345299"/>
    <w:rsid w:val="00345DFC"/>
    <w:rsid w:val="00350273"/>
    <w:rsid w:val="00350ACC"/>
    <w:rsid w:val="00351E06"/>
    <w:rsid w:val="0035233C"/>
    <w:rsid w:val="00352C42"/>
    <w:rsid w:val="00352C44"/>
    <w:rsid w:val="0035391B"/>
    <w:rsid w:val="00355154"/>
    <w:rsid w:val="00356BFB"/>
    <w:rsid w:val="00360668"/>
    <w:rsid w:val="00361AE6"/>
    <w:rsid w:val="00362A96"/>
    <w:rsid w:val="003634F5"/>
    <w:rsid w:val="00363763"/>
    <w:rsid w:val="0036507F"/>
    <w:rsid w:val="0036533A"/>
    <w:rsid w:val="003654C5"/>
    <w:rsid w:val="00365C5E"/>
    <w:rsid w:val="00366695"/>
    <w:rsid w:val="003668C6"/>
    <w:rsid w:val="00366E67"/>
    <w:rsid w:val="003676EB"/>
    <w:rsid w:val="00367DC0"/>
    <w:rsid w:val="00367E89"/>
    <w:rsid w:val="00370779"/>
    <w:rsid w:val="0037129E"/>
    <w:rsid w:val="00373937"/>
    <w:rsid w:val="00373F26"/>
    <w:rsid w:val="00374795"/>
    <w:rsid w:val="00377B42"/>
    <w:rsid w:val="00380038"/>
    <w:rsid w:val="003802A8"/>
    <w:rsid w:val="0038125C"/>
    <w:rsid w:val="003821F9"/>
    <w:rsid w:val="00385E3D"/>
    <w:rsid w:val="00386E7D"/>
    <w:rsid w:val="00391B88"/>
    <w:rsid w:val="00392F00"/>
    <w:rsid w:val="00393356"/>
    <w:rsid w:val="003947E1"/>
    <w:rsid w:val="00395852"/>
    <w:rsid w:val="003969A5"/>
    <w:rsid w:val="00397FE6"/>
    <w:rsid w:val="003A0072"/>
    <w:rsid w:val="003A1698"/>
    <w:rsid w:val="003A1998"/>
    <w:rsid w:val="003A1B2F"/>
    <w:rsid w:val="003A1C7E"/>
    <w:rsid w:val="003A2029"/>
    <w:rsid w:val="003A49E6"/>
    <w:rsid w:val="003A7DEC"/>
    <w:rsid w:val="003B205B"/>
    <w:rsid w:val="003B225D"/>
    <w:rsid w:val="003B2653"/>
    <w:rsid w:val="003B4893"/>
    <w:rsid w:val="003B5250"/>
    <w:rsid w:val="003B550F"/>
    <w:rsid w:val="003B5B66"/>
    <w:rsid w:val="003B6A13"/>
    <w:rsid w:val="003B6CED"/>
    <w:rsid w:val="003B71E5"/>
    <w:rsid w:val="003C0E97"/>
    <w:rsid w:val="003C1900"/>
    <w:rsid w:val="003C4613"/>
    <w:rsid w:val="003C5CD9"/>
    <w:rsid w:val="003C6229"/>
    <w:rsid w:val="003C66FB"/>
    <w:rsid w:val="003D1856"/>
    <w:rsid w:val="003D2070"/>
    <w:rsid w:val="003D3233"/>
    <w:rsid w:val="003D3CB8"/>
    <w:rsid w:val="003D51E4"/>
    <w:rsid w:val="003D76C0"/>
    <w:rsid w:val="003D7B47"/>
    <w:rsid w:val="003E0979"/>
    <w:rsid w:val="003E1918"/>
    <w:rsid w:val="003E1D8E"/>
    <w:rsid w:val="003E2426"/>
    <w:rsid w:val="003E2A8A"/>
    <w:rsid w:val="003E36D1"/>
    <w:rsid w:val="003E683F"/>
    <w:rsid w:val="003E6968"/>
    <w:rsid w:val="003E732C"/>
    <w:rsid w:val="003F1386"/>
    <w:rsid w:val="003F15B2"/>
    <w:rsid w:val="003F1994"/>
    <w:rsid w:val="003F1D36"/>
    <w:rsid w:val="003F2A07"/>
    <w:rsid w:val="003F4885"/>
    <w:rsid w:val="003F5F98"/>
    <w:rsid w:val="003F6C56"/>
    <w:rsid w:val="003F6E45"/>
    <w:rsid w:val="003F71E7"/>
    <w:rsid w:val="003F73DB"/>
    <w:rsid w:val="003F79E9"/>
    <w:rsid w:val="00400149"/>
    <w:rsid w:val="004005EE"/>
    <w:rsid w:val="00400A30"/>
    <w:rsid w:val="004012FA"/>
    <w:rsid w:val="0040344E"/>
    <w:rsid w:val="00403C7B"/>
    <w:rsid w:val="00404686"/>
    <w:rsid w:val="00405F5F"/>
    <w:rsid w:val="004069E3"/>
    <w:rsid w:val="00406EC7"/>
    <w:rsid w:val="004079C6"/>
    <w:rsid w:val="00407B16"/>
    <w:rsid w:val="004103E3"/>
    <w:rsid w:val="00410CBC"/>
    <w:rsid w:val="00412BD8"/>
    <w:rsid w:val="00412DE5"/>
    <w:rsid w:val="00414982"/>
    <w:rsid w:val="00416946"/>
    <w:rsid w:val="004173C2"/>
    <w:rsid w:val="0042042E"/>
    <w:rsid w:val="00421790"/>
    <w:rsid w:val="0042192F"/>
    <w:rsid w:val="00421F9F"/>
    <w:rsid w:val="004223AE"/>
    <w:rsid w:val="004235A3"/>
    <w:rsid w:val="0042475B"/>
    <w:rsid w:val="00425331"/>
    <w:rsid w:val="00425460"/>
    <w:rsid w:val="00425DED"/>
    <w:rsid w:val="0042771A"/>
    <w:rsid w:val="00431323"/>
    <w:rsid w:val="0043224E"/>
    <w:rsid w:val="00432774"/>
    <w:rsid w:val="00433709"/>
    <w:rsid w:val="00434735"/>
    <w:rsid w:val="00434C84"/>
    <w:rsid w:val="004362D5"/>
    <w:rsid w:val="00436630"/>
    <w:rsid w:val="00440737"/>
    <w:rsid w:val="00441948"/>
    <w:rsid w:val="00441F00"/>
    <w:rsid w:val="00442386"/>
    <w:rsid w:val="00445A99"/>
    <w:rsid w:val="00445BE3"/>
    <w:rsid w:val="004460A0"/>
    <w:rsid w:val="00447212"/>
    <w:rsid w:val="00447989"/>
    <w:rsid w:val="0045006C"/>
    <w:rsid w:val="00450250"/>
    <w:rsid w:val="004502AB"/>
    <w:rsid w:val="00450C55"/>
    <w:rsid w:val="0045187E"/>
    <w:rsid w:val="00451A8C"/>
    <w:rsid w:val="00455D3F"/>
    <w:rsid w:val="00460B1B"/>
    <w:rsid w:val="00460D41"/>
    <w:rsid w:val="0046131A"/>
    <w:rsid w:val="004622BD"/>
    <w:rsid w:val="004625CA"/>
    <w:rsid w:val="004659B4"/>
    <w:rsid w:val="004670CC"/>
    <w:rsid w:val="004670D6"/>
    <w:rsid w:val="00470876"/>
    <w:rsid w:val="004721F8"/>
    <w:rsid w:val="00473770"/>
    <w:rsid w:val="0047472B"/>
    <w:rsid w:val="00475524"/>
    <w:rsid w:val="00476C1B"/>
    <w:rsid w:val="00477819"/>
    <w:rsid w:val="00477C80"/>
    <w:rsid w:val="00477D60"/>
    <w:rsid w:val="00480C1E"/>
    <w:rsid w:val="00481DFB"/>
    <w:rsid w:val="004828F5"/>
    <w:rsid w:val="00482DE8"/>
    <w:rsid w:val="004831B0"/>
    <w:rsid w:val="00484D7A"/>
    <w:rsid w:val="00485D51"/>
    <w:rsid w:val="00486627"/>
    <w:rsid w:val="004868D4"/>
    <w:rsid w:val="00487E48"/>
    <w:rsid w:val="00490258"/>
    <w:rsid w:val="004904B6"/>
    <w:rsid w:val="0049072F"/>
    <w:rsid w:val="0049456C"/>
    <w:rsid w:val="00495B5E"/>
    <w:rsid w:val="004965ED"/>
    <w:rsid w:val="00496B93"/>
    <w:rsid w:val="00497587"/>
    <w:rsid w:val="00497C5E"/>
    <w:rsid w:val="00497E81"/>
    <w:rsid w:val="004A00DD"/>
    <w:rsid w:val="004A0C4B"/>
    <w:rsid w:val="004A1E5F"/>
    <w:rsid w:val="004A2C5C"/>
    <w:rsid w:val="004A4E7C"/>
    <w:rsid w:val="004A5E70"/>
    <w:rsid w:val="004A706A"/>
    <w:rsid w:val="004A74B7"/>
    <w:rsid w:val="004A7C4D"/>
    <w:rsid w:val="004B0C04"/>
    <w:rsid w:val="004B1DFB"/>
    <w:rsid w:val="004B62B1"/>
    <w:rsid w:val="004B7C1A"/>
    <w:rsid w:val="004C0952"/>
    <w:rsid w:val="004C1898"/>
    <w:rsid w:val="004C1C66"/>
    <w:rsid w:val="004C1F9F"/>
    <w:rsid w:val="004C2337"/>
    <w:rsid w:val="004C2D7C"/>
    <w:rsid w:val="004C3D2A"/>
    <w:rsid w:val="004C5751"/>
    <w:rsid w:val="004D1AEB"/>
    <w:rsid w:val="004D4151"/>
    <w:rsid w:val="004E2493"/>
    <w:rsid w:val="004E52D5"/>
    <w:rsid w:val="004E670E"/>
    <w:rsid w:val="004E6BBA"/>
    <w:rsid w:val="004E6F26"/>
    <w:rsid w:val="004F02FD"/>
    <w:rsid w:val="004F1122"/>
    <w:rsid w:val="004F149E"/>
    <w:rsid w:val="004F1AEF"/>
    <w:rsid w:val="004F1DEB"/>
    <w:rsid w:val="004F3CD5"/>
    <w:rsid w:val="004F6F9B"/>
    <w:rsid w:val="004F7743"/>
    <w:rsid w:val="00501A8B"/>
    <w:rsid w:val="005034A5"/>
    <w:rsid w:val="0050372B"/>
    <w:rsid w:val="00503D90"/>
    <w:rsid w:val="00504D5B"/>
    <w:rsid w:val="00505370"/>
    <w:rsid w:val="00506BF6"/>
    <w:rsid w:val="00507616"/>
    <w:rsid w:val="00510DCC"/>
    <w:rsid w:val="00512292"/>
    <w:rsid w:val="00513D6B"/>
    <w:rsid w:val="00513F40"/>
    <w:rsid w:val="00515C99"/>
    <w:rsid w:val="00517054"/>
    <w:rsid w:val="005175FB"/>
    <w:rsid w:val="00520717"/>
    <w:rsid w:val="0052096E"/>
    <w:rsid w:val="00521377"/>
    <w:rsid w:val="00524256"/>
    <w:rsid w:val="0052433D"/>
    <w:rsid w:val="00524401"/>
    <w:rsid w:val="00524719"/>
    <w:rsid w:val="00525117"/>
    <w:rsid w:val="00526FDA"/>
    <w:rsid w:val="005273D2"/>
    <w:rsid w:val="00527799"/>
    <w:rsid w:val="00527A5F"/>
    <w:rsid w:val="00527D51"/>
    <w:rsid w:val="00530201"/>
    <w:rsid w:val="0053374F"/>
    <w:rsid w:val="00533B71"/>
    <w:rsid w:val="00536947"/>
    <w:rsid w:val="00540EDE"/>
    <w:rsid w:val="00540F41"/>
    <w:rsid w:val="0054264E"/>
    <w:rsid w:val="00542683"/>
    <w:rsid w:val="00543ADB"/>
    <w:rsid w:val="00543E10"/>
    <w:rsid w:val="005468D3"/>
    <w:rsid w:val="00551A29"/>
    <w:rsid w:val="00552190"/>
    <w:rsid w:val="005528F6"/>
    <w:rsid w:val="00553596"/>
    <w:rsid w:val="00554293"/>
    <w:rsid w:val="005560D0"/>
    <w:rsid w:val="00560C33"/>
    <w:rsid w:val="005610F4"/>
    <w:rsid w:val="00561CF9"/>
    <w:rsid w:val="005628FF"/>
    <w:rsid w:val="00563059"/>
    <w:rsid w:val="0056325A"/>
    <w:rsid w:val="0056595C"/>
    <w:rsid w:val="005660EC"/>
    <w:rsid w:val="005675DF"/>
    <w:rsid w:val="0057492F"/>
    <w:rsid w:val="005749F0"/>
    <w:rsid w:val="00575FCB"/>
    <w:rsid w:val="0057646A"/>
    <w:rsid w:val="00576F51"/>
    <w:rsid w:val="005779D2"/>
    <w:rsid w:val="0058004E"/>
    <w:rsid w:val="00581ABE"/>
    <w:rsid w:val="00581D02"/>
    <w:rsid w:val="00581DF7"/>
    <w:rsid w:val="00582052"/>
    <w:rsid w:val="005825B4"/>
    <w:rsid w:val="00582948"/>
    <w:rsid w:val="005832F5"/>
    <w:rsid w:val="00583BF6"/>
    <w:rsid w:val="005854B5"/>
    <w:rsid w:val="00586B9F"/>
    <w:rsid w:val="005870AD"/>
    <w:rsid w:val="00587181"/>
    <w:rsid w:val="00590E79"/>
    <w:rsid w:val="005938F5"/>
    <w:rsid w:val="00595067"/>
    <w:rsid w:val="005964A3"/>
    <w:rsid w:val="005965C9"/>
    <w:rsid w:val="0059660E"/>
    <w:rsid w:val="00597826"/>
    <w:rsid w:val="005A17C7"/>
    <w:rsid w:val="005A211D"/>
    <w:rsid w:val="005A2C91"/>
    <w:rsid w:val="005A6E1D"/>
    <w:rsid w:val="005B0783"/>
    <w:rsid w:val="005B0B54"/>
    <w:rsid w:val="005B379A"/>
    <w:rsid w:val="005B4F00"/>
    <w:rsid w:val="005B5687"/>
    <w:rsid w:val="005B56C8"/>
    <w:rsid w:val="005C04F3"/>
    <w:rsid w:val="005C0AA9"/>
    <w:rsid w:val="005C2D5F"/>
    <w:rsid w:val="005C4BE7"/>
    <w:rsid w:val="005C5312"/>
    <w:rsid w:val="005C6912"/>
    <w:rsid w:val="005C7846"/>
    <w:rsid w:val="005D01AF"/>
    <w:rsid w:val="005D0AE4"/>
    <w:rsid w:val="005D121D"/>
    <w:rsid w:val="005D16AC"/>
    <w:rsid w:val="005D29F2"/>
    <w:rsid w:val="005D3867"/>
    <w:rsid w:val="005D4001"/>
    <w:rsid w:val="005D45FE"/>
    <w:rsid w:val="005D7439"/>
    <w:rsid w:val="005D7D71"/>
    <w:rsid w:val="005E1EA3"/>
    <w:rsid w:val="005E3B22"/>
    <w:rsid w:val="005E5A67"/>
    <w:rsid w:val="005E60B5"/>
    <w:rsid w:val="005E64A8"/>
    <w:rsid w:val="005E693D"/>
    <w:rsid w:val="005E7B3F"/>
    <w:rsid w:val="005F00B5"/>
    <w:rsid w:val="005F0758"/>
    <w:rsid w:val="005F1CBB"/>
    <w:rsid w:val="005F332B"/>
    <w:rsid w:val="005F5D08"/>
    <w:rsid w:val="005F6DDB"/>
    <w:rsid w:val="005F7A31"/>
    <w:rsid w:val="005F7F57"/>
    <w:rsid w:val="00600C0E"/>
    <w:rsid w:val="00602392"/>
    <w:rsid w:val="006029EF"/>
    <w:rsid w:val="006034F3"/>
    <w:rsid w:val="0060382F"/>
    <w:rsid w:val="006039FC"/>
    <w:rsid w:val="00605087"/>
    <w:rsid w:val="00605EC2"/>
    <w:rsid w:val="00610C2E"/>
    <w:rsid w:val="006114EE"/>
    <w:rsid w:val="00611F66"/>
    <w:rsid w:val="006125EE"/>
    <w:rsid w:val="0061265D"/>
    <w:rsid w:val="00612C3F"/>
    <w:rsid w:val="0061369A"/>
    <w:rsid w:val="0061373E"/>
    <w:rsid w:val="00613C19"/>
    <w:rsid w:val="006148D6"/>
    <w:rsid w:val="00615123"/>
    <w:rsid w:val="00615CB4"/>
    <w:rsid w:val="00615D1B"/>
    <w:rsid w:val="0061793F"/>
    <w:rsid w:val="00617B41"/>
    <w:rsid w:val="0062000A"/>
    <w:rsid w:val="0062223A"/>
    <w:rsid w:val="0062289A"/>
    <w:rsid w:val="00622B46"/>
    <w:rsid w:val="00622F8C"/>
    <w:rsid w:val="006232A9"/>
    <w:rsid w:val="00623A8C"/>
    <w:rsid w:val="006240A4"/>
    <w:rsid w:val="00626D1F"/>
    <w:rsid w:val="006276EA"/>
    <w:rsid w:val="006276F5"/>
    <w:rsid w:val="00627AB1"/>
    <w:rsid w:val="00627FE6"/>
    <w:rsid w:val="006309A3"/>
    <w:rsid w:val="006312C4"/>
    <w:rsid w:val="006313FE"/>
    <w:rsid w:val="00631727"/>
    <w:rsid w:val="006328B4"/>
    <w:rsid w:val="00635010"/>
    <w:rsid w:val="0063627F"/>
    <w:rsid w:val="00636A5A"/>
    <w:rsid w:val="0064015C"/>
    <w:rsid w:val="0064188A"/>
    <w:rsid w:val="00641D34"/>
    <w:rsid w:val="00641D64"/>
    <w:rsid w:val="00642BD9"/>
    <w:rsid w:val="006453A5"/>
    <w:rsid w:val="00645603"/>
    <w:rsid w:val="006458A0"/>
    <w:rsid w:val="00646E04"/>
    <w:rsid w:val="00646E58"/>
    <w:rsid w:val="00647F1B"/>
    <w:rsid w:val="00650618"/>
    <w:rsid w:val="00650D50"/>
    <w:rsid w:val="0065205E"/>
    <w:rsid w:val="0065246B"/>
    <w:rsid w:val="006540F5"/>
    <w:rsid w:val="006547E4"/>
    <w:rsid w:val="00655871"/>
    <w:rsid w:val="00655DFF"/>
    <w:rsid w:val="00656C18"/>
    <w:rsid w:val="0065789B"/>
    <w:rsid w:val="00657AD2"/>
    <w:rsid w:val="00660687"/>
    <w:rsid w:val="00660B64"/>
    <w:rsid w:val="006617E0"/>
    <w:rsid w:val="0066224F"/>
    <w:rsid w:val="00662253"/>
    <w:rsid w:val="00665A09"/>
    <w:rsid w:val="00666CFC"/>
    <w:rsid w:val="00671F1C"/>
    <w:rsid w:val="00672F52"/>
    <w:rsid w:val="00673426"/>
    <w:rsid w:val="00673FE1"/>
    <w:rsid w:val="00674A13"/>
    <w:rsid w:val="00676776"/>
    <w:rsid w:val="006779F4"/>
    <w:rsid w:val="00683CC2"/>
    <w:rsid w:val="0068433A"/>
    <w:rsid w:val="00684666"/>
    <w:rsid w:val="00684BD8"/>
    <w:rsid w:val="00684C82"/>
    <w:rsid w:val="00685FA6"/>
    <w:rsid w:val="00686323"/>
    <w:rsid w:val="00686536"/>
    <w:rsid w:val="006874C2"/>
    <w:rsid w:val="00687F6D"/>
    <w:rsid w:val="00687FF2"/>
    <w:rsid w:val="006907D1"/>
    <w:rsid w:val="00691B7D"/>
    <w:rsid w:val="0069311D"/>
    <w:rsid w:val="00693544"/>
    <w:rsid w:val="00693FE0"/>
    <w:rsid w:val="006950FB"/>
    <w:rsid w:val="00695F8C"/>
    <w:rsid w:val="006962C9"/>
    <w:rsid w:val="006965AE"/>
    <w:rsid w:val="00696F8B"/>
    <w:rsid w:val="0069716E"/>
    <w:rsid w:val="006979A5"/>
    <w:rsid w:val="006A0041"/>
    <w:rsid w:val="006A08F9"/>
    <w:rsid w:val="006A0A9F"/>
    <w:rsid w:val="006A13D9"/>
    <w:rsid w:val="006A4B81"/>
    <w:rsid w:val="006A5E81"/>
    <w:rsid w:val="006B0A21"/>
    <w:rsid w:val="006B0C64"/>
    <w:rsid w:val="006B1B8C"/>
    <w:rsid w:val="006B322B"/>
    <w:rsid w:val="006B5343"/>
    <w:rsid w:val="006B623D"/>
    <w:rsid w:val="006B688C"/>
    <w:rsid w:val="006B7C5A"/>
    <w:rsid w:val="006C0613"/>
    <w:rsid w:val="006C0753"/>
    <w:rsid w:val="006C1415"/>
    <w:rsid w:val="006C220D"/>
    <w:rsid w:val="006C29AE"/>
    <w:rsid w:val="006C3C02"/>
    <w:rsid w:val="006C3F44"/>
    <w:rsid w:val="006C464D"/>
    <w:rsid w:val="006C4B07"/>
    <w:rsid w:val="006C6795"/>
    <w:rsid w:val="006C7DB7"/>
    <w:rsid w:val="006D029C"/>
    <w:rsid w:val="006D0BD8"/>
    <w:rsid w:val="006D0CA6"/>
    <w:rsid w:val="006D0D67"/>
    <w:rsid w:val="006D1C73"/>
    <w:rsid w:val="006D357B"/>
    <w:rsid w:val="006D529C"/>
    <w:rsid w:val="006D6009"/>
    <w:rsid w:val="006E01F0"/>
    <w:rsid w:val="006E0D9B"/>
    <w:rsid w:val="006E0ECC"/>
    <w:rsid w:val="006E36B2"/>
    <w:rsid w:val="006E4816"/>
    <w:rsid w:val="006E4E6B"/>
    <w:rsid w:val="006E54CD"/>
    <w:rsid w:val="006E668C"/>
    <w:rsid w:val="006E71C1"/>
    <w:rsid w:val="006E7A0C"/>
    <w:rsid w:val="006E7C4F"/>
    <w:rsid w:val="006E7E5D"/>
    <w:rsid w:val="006F0757"/>
    <w:rsid w:val="006F3589"/>
    <w:rsid w:val="006F3C49"/>
    <w:rsid w:val="006F3FEB"/>
    <w:rsid w:val="006F505A"/>
    <w:rsid w:val="006F528B"/>
    <w:rsid w:val="006F54D6"/>
    <w:rsid w:val="006F5736"/>
    <w:rsid w:val="006F61AF"/>
    <w:rsid w:val="006F654B"/>
    <w:rsid w:val="00700046"/>
    <w:rsid w:val="00701C27"/>
    <w:rsid w:val="007024B1"/>
    <w:rsid w:val="00704205"/>
    <w:rsid w:val="007042C0"/>
    <w:rsid w:val="00705D7E"/>
    <w:rsid w:val="007062DA"/>
    <w:rsid w:val="00706D0A"/>
    <w:rsid w:val="00707449"/>
    <w:rsid w:val="00711B3E"/>
    <w:rsid w:val="00714C50"/>
    <w:rsid w:val="007154D9"/>
    <w:rsid w:val="00716EEE"/>
    <w:rsid w:val="007179B3"/>
    <w:rsid w:val="00717E4B"/>
    <w:rsid w:val="007201EB"/>
    <w:rsid w:val="007207BA"/>
    <w:rsid w:val="00723F19"/>
    <w:rsid w:val="00725561"/>
    <w:rsid w:val="00725D54"/>
    <w:rsid w:val="00725DF1"/>
    <w:rsid w:val="0072621A"/>
    <w:rsid w:val="007270C3"/>
    <w:rsid w:val="00727E9D"/>
    <w:rsid w:val="00730782"/>
    <w:rsid w:val="00730C3C"/>
    <w:rsid w:val="00730F12"/>
    <w:rsid w:val="00731293"/>
    <w:rsid w:val="00731C33"/>
    <w:rsid w:val="00731CD1"/>
    <w:rsid w:val="007328FC"/>
    <w:rsid w:val="007341E1"/>
    <w:rsid w:val="00735F56"/>
    <w:rsid w:val="00737542"/>
    <w:rsid w:val="0074021A"/>
    <w:rsid w:val="0074165F"/>
    <w:rsid w:val="007416F7"/>
    <w:rsid w:val="00741F76"/>
    <w:rsid w:val="0074237E"/>
    <w:rsid w:val="00742D91"/>
    <w:rsid w:val="007451B5"/>
    <w:rsid w:val="00745B3A"/>
    <w:rsid w:val="007472B9"/>
    <w:rsid w:val="00747770"/>
    <w:rsid w:val="00747F9F"/>
    <w:rsid w:val="00751899"/>
    <w:rsid w:val="0075380B"/>
    <w:rsid w:val="007549CA"/>
    <w:rsid w:val="00754B5F"/>
    <w:rsid w:val="00755C11"/>
    <w:rsid w:val="007570C9"/>
    <w:rsid w:val="00761C13"/>
    <w:rsid w:val="0076346B"/>
    <w:rsid w:val="00763E52"/>
    <w:rsid w:val="00766382"/>
    <w:rsid w:val="007666B9"/>
    <w:rsid w:val="00767D8E"/>
    <w:rsid w:val="0077037A"/>
    <w:rsid w:val="007710E5"/>
    <w:rsid w:val="00771497"/>
    <w:rsid w:val="00771D4A"/>
    <w:rsid w:val="007732F9"/>
    <w:rsid w:val="00774188"/>
    <w:rsid w:val="00775070"/>
    <w:rsid w:val="007770B1"/>
    <w:rsid w:val="00777223"/>
    <w:rsid w:val="00781C8C"/>
    <w:rsid w:val="00781F1E"/>
    <w:rsid w:val="0078318F"/>
    <w:rsid w:val="0078327D"/>
    <w:rsid w:val="007853AC"/>
    <w:rsid w:val="007853CE"/>
    <w:rsid w:val="00785BE0"/>
    <w:rsid w:val="0078759E"/>
    <w:rsid w:val="00787BE1"/>
    <w:rsid w:val="00790D26"/>
    <w:rsid w:val="007911CF"/>
    <w:rsid w:val="0079120A"/>
    <w:rsid w:val="00791262"/>
    <w:rsid w:val="007917CA"/>
    <w:rsid w:val="00792F7C"/>
    <w:rsid w:val="00794780"/>
    <w:rsid w:val="00794E18"/>
    <w:rsid w:val="00794FEE"/>
    <w:rsid w:val="0079636B"/>
    <w:rsid w:val="00796D36"/>
    <w:rsid w:val="007973AF"/>
    <w:rsid w:val="00797D52"/>
    <w:rsid w:val="007A04C3"/>
    <w:rsid w:val="007A0956"/>
    <w:rsid w:val="007A0BFC"/>
    <w:rsid w:val="007A0E6D"/>
    <w:rsid w:val="007A1474"/>
    <w:rsid w:val="007A1486"/>
    <w:rsid w:val="007A4976"/>
    <w:rsid w:val="007A4AF8"/>
    <w:rsid w:val="007A4FF3"/>
    <w:rsid w:val="007A64C1"/>
    <w:rsid w:val="007A711A"/>
    <w:rsid w:val="007B1360"/>
    <w:rsid w:val="007B21A5"/>
    <w:rsid w:val="007B381E"/>
    <w:rsid w:val="007B4022"/>
    <w:rsid w:val="007B4448"/>
    <w:rsid w:val="007B44B6"/>
    <w:rsid w:val="007B4E37"/>
    <w:rsid w:val="007B5368"/>
    <w:rsid w:val="007B62E6"/>
    <w:rsid w:val="007B65C1"/>
    <w:rsid w:val="007B6A79"/>
    <w:rsid w:val="007B6BC8"/>
    <w:rsid w:val="007C0E3C"/>
    <w:rsid w:val="007C1AB8"/>
    <w:rsid w:val="007C1ABC"/>
    <w:rsid w:val="007C322A"/>
    <w:rsid w:val="007C7FD1"/>
    <w:rsid w:val="007D2CFC"/>
    <w:rsid w:val="007D3317"/>
    <w:rsid w:val="007D33EF"/>
    <w:rsid w:val="007D3DB6"/>
    <w:rsid w:val="007D3FD9"/>
    <w:rsid w:val="007D4179"/>
    <w:rsid w:val="007D4264"/>
    <w:rsid w:val="007D64E4"/>
    <w:rsid w:val="007E186B"/>
    <w:rsid w:val="007E268D"/>
    <w:rsid w:val="007E46B9"/>
    <w:rsid w:val="007E4B67"/>
    <w:rsid w:val="007E54CB"/>
    <w:rsid w:val="007E5DB6"/>
    <w:rsid w:val="007E73AD"/>
    <w:rsid w:val="007F01C4"/>
    <w:rsid w:val="007F2042"/>
    <w:rsid w:val="007F35AF"/>
    <w:rsid w:val="007F44DB"/>
    <w:rsid w:val="007F6575"/>
    <w:rsid w:val="007F73C6"/>
    <w:rsid w:val="007F77A3"/>
    <w:rsid w:val="007F7C40"/>
    <w:rsid w:val="007F7E72"/>
    <w:rsid w:val="00800ACE"/>
    <w:rsid w:val="00801861"/>
    <w:rsid w:val="008048E5"/>
    <w:rsid w:val="0080494A"/>
    <w:rsid w:val="00804ED1"/>
    <w:rsid w:val="00806FBC"/>
    <w:rsid w:val="00813C25"/>
    <w:rsid w:val="008140D4"/>
    <w:rsid w:val="00814111"/>
    <w:rsid w:val="008157A2"/>
    <w:rsid w:val="0081598B"/>
    <w:rsid w:val="0081648A"/>
    <w:rsid w:val="00816E03"/>
    <w:rsid w:val="00817298"/>
    <w:rsid w:val="008203AB"/>
    <w:rsid w:val="00821442"/>
    <w:rsid w:val="00822757"/>
    <w:rsid w:val="00822FD3"/>
    <w:rsid w:val="00824A89"/>
    <w:rsid w:val="00824C3F"/>
    <w:rsid w:val="008259EE"/>
    <w:rsid w:val="00825BDE"/>
    <w:rsid w:val="00827819"/>
    <w:rsid w:val="008310A2"/>
    <w:rsid w:val="008313C6"/>
    <w:rsid w:val="00831CCE"/>
    <w:rsid w:val="008325B6"/>
    <w:rsid w:val="00832953"/>
    <w:rsid w:val="0083443B"/>
    <w:rsid w:val="00834541"/>
    <w:rsid w:val="00834AF7"/>
    <w:rsid w:val="00834D28"/>
    <w:rsid w:val="00834DAF"/>
    <w:rsid w:val="00837A46"/>
    <w:rsid w:val="00840C47"/>
    <w:rsid w:val="00841F22"/>
    <w:rsid w:val="008426A3"/>
    <w:rsid w:val="00842735"/>
    <w:rsid w:val="0084372A"/>
    <w:rsid w:val="00843BBE"/>
    <w:rsid w:val="00843D57"/>
    <w:rsid w:val="00847419"/>
    <w:rsid w:val="00847F39"/>
    <w:rsid w:val="00851219"/>
    <w:rsid w:val="00851B2D"/>
    <w:rsid w:val="00853C8D"/>
    <w:rsid w:val="008556AF"/>
    <w:rsid w:val="00857990"/>
    <w:rsid w:val="00857994"/>
    <w:rsid w:val="00860A91"/>
    <w:rsid w:val="00860AAF"/>
    <w:rsid w:val="008613BB"/>
    <w:rsid w:val="0086282C"/>
    <w:rsid w:val="008632D7"/>
    <w:rsid w:val="008646A7"/>
    <w:rsid w:val="0086496F"/>
    <w:rsid w:val="008654E3"/>
    <w:rsid w:val="00865987"/>
    <w:rsid w:val="00867488"/>
    <w:rsid w:val="008743C2"/>
    <w:rsid w:val="008745BA"/>
    <w:rsid w:val="0087483F"/>
    <w:rsid w:val="00874AA1"/>
    <w:rsid w:val="0087509E"/>
    <w:rsid w:val="0087771F"/>
    <w:rsid w:val="00877F9F"/>
    <w:rsid w:val="008802C8"/>
    <w:rsid w:val="008835FC"/>
    <w:rsid w:val="008858D2"/>
    <w:rsid w:val="00885CA7"/>
    <w:rsid w:val="0088627E"/>
    <w:rsid w:val="00886625"/>
    <w:rsid w:val="0089170C"/>
    <w:rsid w:val="00892620"/>
    <w:rsid w:val="008926B3"/>
    <w:rsid w:val="00893FFB"/>
    <w:rsid w:val="0089480B"/>
    <w:rsid w:val="008954BE"/>
    <w:rsid w:val="00896D76"/>
    <w:rsid w:val="008A2BEF"/>
    <w:rsid w:val="008A3FB9"/>
    <w:rsid w:val="008A47E4"/>
    <w:rsid w:val="008A4917"/>
    <w:rsid w:val="008A5C32"/>
    <w:rsid w:val="008B1698"/>
    <w:rsid w:val="008B30A4"/>
    <w:rsid w:val="008B343F"/>
    <w:rsid w:val="008B3E51"/>
    <w:rsid w:val="008B45B5"/>
    <w:rsid w:val="008B5C78"/>
    <w:rsid w:val="008B69A1"/>
    <w:rsid w:val="008B6D9F"/>
    <w:rsid w:val="008B7219"/>
    <w:rsid w:val="008B785C"/>
    <w:rsid w:val="008C1BA5"/>
    <w:rsid w:val="008C2CED"/>
    <w:rsid w:val="008C2FA2"/>
    <w:rsid w:val="008C3069"/>
    <w:rsid w:val="008C4962"/>
    <w:rsid w:val="008C4B50"/>
    <w:rsid w:val="008C4DEE"/>
    <w:rsid w:val="008C5288"/>
    <w:rsid w:val="008D2BD2"/>
    <w:rsid w:val="008D3072"/>
    <w:rsid w:val="008D3B59"/>
    <w:rsid w:val="008D3F41"/>
    <w:rsid w:val="008D456C"/>
    <w:rsid w:val="008D4780"/>
    <w:rsid w:val="008D499D"/>
    <w:rsid w:val="008D4CB7"/>
    <w:rsid w:val="008D4E53"/>
    <w:rsid w:val="008D55E7"/>
    <w:rsid w:val="008D564F"/>
    <w:rsid w:val="008D5F7A"/>
    <w:rsid w:val="008D70D0"/>
    <w:rsid w:val="008E3F40"/>
    <w:rsid w:val="008E4DA5"/>
    <w:rsid w:val="008E4FC3"/>
    <w:rsid w:val="008E4FDF"/>
    <w:rsid w:val="008F0435"/>
    <w:rsid w:val="008F1073"/>
    <w:rsid w:val="008F1F47"/>
    <w:rsid w:val="008F2573"/>
    <w:rsid w:val="008F3AAB"/>
    <w:rsid w:val="008F43AE"/>
    <w:rsid w:val="008F47E3"/>
    <w:rsid w:val="008F6EB8"/>
    <w:rsid w:val="008F74B5"/>
    <w:rsid w:val="008F7BE3"/>
    <w:rsid w:val="008F7DEC"/>
    <w:rsid w:val="00900007"/>
    <w:rsid w:val="00901BF5"/>
    <w:rsid w:val="0090409E"/>
    <w:rsid w:val="00906299"/>
    <w:rsid w:val="00907880"/>
    <w:rsid w:val="0091046F"/>
    <w:rsid w:val="00910839"/>
    <w:rsid w:val="00911A79"/>
    <w:rsid w:val="00914166"/>
    <w:rsid w:val="009153F8"/>
    <w:rsid w:val="00915554"/>
    <w:rsid w:val="00916379"/>
    <w:rsid w:val="009207F2"/>
    <w:rsid w:val="009314AD"/>
    <w:rsid w:val="00931D30"/>
    <w:rsid w:val="009322B8"/>
    <w:rsid w:val="009327AE"/>
    <w:rsid w:val="00935CD2"/>
    <w:rsid w:val="0093612C"/>
    <w:rsid w:val="0093618E"/>
    <w:rsid w:val="0093663E"/>
    <w:rsid w:val="00936E76"/>
    <w:rsid w:val="009402F1"/>
    <w:rsid w:val="00940410"/>
    <w:rsid w:val="009411FE"/>
    <w:rsid w:val="00942209"/>
    <w:rsid w:val="00942FF9"/>
    <w:rsid w:val="009444CA"/>
    <w:rsid w:val="009460AD"/>
    <w:rsid w:val="00950720"/>
    <w:rsid w:val="009509CB"/>
    <w:rsid w:val="00950C6B"/>
    <w:rsid w:val="009512E8"/>
    <w:rsid w:val="009548D4"/>
    <w:rsid w:val="009549A6"/>
    <w:rsid w:val="00954D74"/>
    <w:rsid w:val="0095562D"/>
    <w:rsid w:val="0096179F"/>
    <w:rsid w:val="00962581"/>
    <w:rsid w:val="00963673"/>
    <w:rsid w:val="009636D0"/>
    <w:rsid w:val="0096388E"/>
    <w:rsid w:val="00963CB3"/>
    <w:rsid w:val="00964FAE"/>
    <w:rsid w:val="009668EA"/>
    <w:rsid w:val="0096714D"/>
    <w:rsid w:val="0096715E"/>
    <w:rsid w:val="00967758"/>
    <w:rsid w:val="0097173E"/>
    <w:rsid w:val="00972489"/>
    <w:rsid w:val="009756CE"/>
    <w:rsid w:val="00975E07"/>
    <w:rsid w:val="00980A78"/>
    <w:rsid w:val="009816CD"/>
    <w:rsid w:val="00985281"/>
    <w:rsid w:val="009856B7"/>
    <w:rsid w:val="00992589"/>
    <w:rsid w:val="009932B1"/>
    <w:rsid w:val="0099368A"/>
    <w:rsid w:val="00994D70"/>
    <w:rsid w:val="00994FC1"/>
    <w:rsid w:val="009960F1"/>
    <w:rsid w:val="00996EF9"/>
    <w:rsid w:val="009A0D00"/>
    <w:rsid w:val="009A26FE"/>
    <w:rsid w:val="009A31D8"/>
    <w:rsid w:val="009A4A54"/>
    <w:rsid w:val="009A4B2A"/>
    <w:rsid w:val="009A4FA0"/>
    <w:rsid w:val="009A64B0"/>
    <w:rsid w:val="009A69E6"/>
    <w:rsid w:val="009A6B55"/>
    <w:rsid w:val="009A7115"/>
    <w:rsid w:val="009A73DC"/>
    <w:rsid w:val="009A760B"/>
    <w:rsid w:val="009B05A2"/>
    <w:rsid w:val="009B074A"/>
    <w:rsid w:val="009B1B16"/>
    <w:rsid w:val="009B2E1F"/>
    <w:rsid w:val="009B4C10"/>
    <w:rsid w:val="009B4F15"/>
    <w:rsid w:val="009B5827"/>
    <w:rsid w:val="009B689E"/>
    <w:rsid w:val="009C07A8"/>
    <w:rsid w:val="009C11F7"/>
    <w:rsid w:val="009C1492"/>
    <w:rsid w:val="009C2796"/>
    <w:rsid w:val="009C3C83"/>
    <w:rsid w:val="009C494F"/>
    <w:rsid w:val="009C4A47"/>
    <w:rsid w:val="009C6636"/>
    <w:rsid w:val="009C6C4F"/>
    <w:rsid w:val="009C6F1F"/>
    <w:rsid w:val="009C72E1"/>
    <w:rsid w:val="009D14D0"/>
    <w:rsid w:val="009D25DE"/>
    <w:rsid w:val="009D3655"/>
    <w:rsid w:val="009D5BA8"/>
    <w:rsid w:val="009D6366"/>
    <w:rsid w:val="009D6E2E"/>
    <w:rsid w:val="009D7108"/>
    <w:rsid w:val="009D73E4"/>
    <w:rsid w:val="009E0AD9"/>
    <w:rsid w:val="009E0FB3"/>
    <w:rsid w:val="009E152E"/>
    <w:rsid w:val="009E17FE"/>
    <w:rsid w:val="009E2D20"/>
    <w:rsid w:val="009E4855"/>
    <w:rsid w:val="009E5E1A"/>
    <w:rsid w:val="009E61C3"/>
    <w:rsid w:val="009E75F4"/>
    <w:rsid w:val="009F1738"/>
    <w:rsid w:val="009F2BF9"/>
    <w:rsid w:val="009F34C8"/>
    <w:rsid w:val="009F383D"/>
    <w:rsid w:val="009F4774"/>
    <w:rsid w:val="009F5DAF"/>
    <w:rsid w:val="009F5FC6"/>
    <w:rsid w:val="009F710F"/>
    <w:rsid w:val="00A019C3"/>
    <w:rsid w:val="00A01D68"/>
    <w:rsid w:val="00A04310"/>
    <w:rsid w:val="00A04FC8"/>
    <w:rsid w:val="00A0514E"/>
    <w:rsid w:val="00A0581A"/>
    <w:rsid w:val="00A0706B"/>
    <w:rsid w:val="00A10C22"/>
    <w:rsid w:val="00A10D8C"/>
    <w:rsid w:val="00A11A1C"/>
    <w:rsid w:val="00A11FA9"/>
    <w:rsid w:val="00A1481C"/>
    <w:rsid w:val="00A15679"/>
    <w:rsid w:val="00A17CFF"/>
    <w:rsid w:val="00A20E15"/>
    <w:rsid w:val="00A23374"/>
    <w:rsid w:val="00A26F0E"/>
    <w:rsid w:val="00A30FDD"/>
    <w:rsid w:val="00A31E8E"/>
    <w:rsid w:val="00A32CEB"/>
    <w:rsid w:val="00A3566F"/>
    <w:rsid w:val="00A35703"/>
    <w:rsid w:val="00A35797"/>
    <w:rsid w:val="00A35FA8"/>
    <w:rsid w:val="00A36F2F"/>
    <w:rsid w:val="00A37B44"/>
    <w:rsid w:val="00A408F9"/>
    <w:rsid w:val="00A42E4A"/>
    <w:rsid w:val="00A439B6"/>
    <w:rsid w:val="00A44B12"/>
    <w:rsid w:val="00A454D2"/>
    <w:rsid w:val="00A4663D"/>
    <w:rsid w:val="00A467F0"/>
    <w:rsid w:val="00A46851"/>
    <w:rsid w:val="00A46F03"/>
    <w:rsid w:val="00A477D0"/>
    <w:rsid w:val="00A50852"/>
    <w:rsid w:val="00A52575"/>
    <w:rsid w:val="00A52D46"/>
    <w:rsid w:val="00A53D76"/>
    <w:rsid w:val="00A542C2"/>
    <w:rsid w:val="00A54553"/>
    <w:rsid w:val="00A56A9D"/>
    <w:rsid w:val="00A575D3"/>
    <w:rsid w:val="00A57D57"/>
    <w:rsid w:val="00A60934"/>
    <w:rsid w:val="00A62580"/>
    <w:rsid w:val="00A6304C"/>
    <w:rsid w:val="00A63552"/>
    <w:rsid w:val="00A63777"/>
    <w:rsid w:val="00A641CF"/>
    <w:rsid w:val="00A66698"/>
    <w:rsid w:val="00A66BD9"/>
    <w:rsid w:val="00A670CC"/>
    <w:rsid w:val="00A67A4B"/>
    <w:rsid w:val="00A70D64"/>
    <w:rsid w:val="00A71242"/>
    <w:rsid w:val="00A7369D"/>
    <w:rsid w:val="00A7468C"/>
    <w:rsid w:val="00A746BA"/>
    <w:rsid w:val="00A74AF7"/>
    <w:rsid w:val="00A77487"/>
    <w:rsid w:val="00A77833"/>
    <w:rsid w:val="00A816FA"/>
    <w:rsid w:val="00A8209B"/>
    <w:rsid w:val="00A824E2"/>
    <w:rsid w:val="00A84527"/>
    <w:rsid w:val="00A846D8"/>
    <w:rsid w:val="00A84F86"/>
    <w:rsid w:val="00A85901"/>
    <w:rsid w:val="00A8799E"/>
    <w:rsid w:val="00A90439"/>
    <w:rsid w:val="00A91238"/>
    <w:rsid w:val="00A91CBD"/>
    <w:rsid w:val="00A93749"/>
    <w:rsid w:val="00A946C0"/>
    <w:rsid w:val="00A94C5D"/>
    <w:rsid w:val="00A9521B"/>
    <w:rsid w:val="00A95EED"/>
    <w:rsid w:val="00A96933"/>
    <w:rsid w:val="00AA01D9"/>
    <w:rsid w:val="00AA06F3"/>
    <w:rsid w:val="00AA0B9B"/>
    <w:rsid w:val="00AA2179"/>
    <w:rsid w:val="00AA403B"/>
    <w:rsid w:val="00AA4858"/>
    <w:rsid w:val="00AA6175"/>
    <w:rsid w:val="00AA6B6B"/>
    <w:rsid w:val="00AA6C5C"/>
    <w:rsid w:val="00AA6CAD"/>
    <w:rsid w:val="00AA6F7C"/>
    <w:rsid w:val="00AB0241"/>
    <w:rsid w:val="00AB1264"/>
    <w:rsid w:val="00AB1762"/>
    <w:rsid w:val="00AB1C52"/>
    <w:rsid w:val="00AB1EE1"/>
    <w:rsid w:val="00AB3197"/>
    <w:rsid w:val="00AB546C"/>
    <w:rsid w:val="00AB73FF"/>
    <w:rsid w:val="00AB7877"/>
    <w:rsid w:val="00AB7AB1"/>
    <w:rsid w:val="00AB7C65"/>
    <w:rsid w:val="00AB7E1D"/>
    <w:rsid w:val="00AC0251"/>
    <w:rsid w:val="00AC1D98"/>
    <w:rsid w:val="00AC1EB5"/>
    <w:rsid w:val="00AC1F9F"/>
    <w:rsid w:val="00AC20C9"/>
    <w:rsid w:val="00AC218B"/>
    <w:rsid w:val="00AC3525"/>
    <w:rsid w:val="00AC41DC"/>
    <w:rsid w:val="00AC5C06"/>
    <w:rsid w:val="00AC7033"/>
    <w:rsid w:val="00AC739D"/>
    <w:rsid w:val="00AC7F9F"/>
    <w:rsid w:val="00AD0A95"/>
    <w:rsid w:val="00AD1661"/>
    <w:rsid w:val="00AD439A"/>
    <w:rsid w:val="00AD4481"/>
    <w:rsid w:val="00AD6255"/>
    <w:rsid w:val="00AD7B5D"/>
    <w:rsid w:val="00AE0118"/>
    <w:rsid w:val="00AE017C"/>
    <w:rsid w:val="00AE01E2"/>
    <w:rsid w:val="00AE09C2"/>
    <w:rsid w:val="00AE0F69"/>
    <w:rsid w:val="00AE17BC"/>
    <w:rsid w:val="00AE184B"/>
    <w:rsid w:val="00AE1B8F"/>
    <w:rsid w:val="00AE1C82"/>
    <w:rsid w:val="00AE26AB"/>
    <w:rsid w:val="00AE40C5"/>
    <w:rsid w:val="00AE4A8D"/>
    <w:rsid w:val="00AE6ADF"/>
    <w:rsid w:val="00AE7A3D"/>
    <w:rsid w:val="00AE7E54"/>
    <w:rsid w:val="00AF0EC4"/>
    <w:rsid w:val="00AF25A9"/>
    <w:rsid w:val="00AF2BC4"/>
    <w:rsid w:val="00AF322B"/>
    <w:rsid w:val="00AF5666"/>
    <w:rsid w:val="00AF5E31"/>
    <w:rsid w:val="00AF6C59"/>
    <w:rsid w:val="00B0020E"/>
    <w:rsid w:val="00B00414"/>
    <w:rsid w:val="00B02517"/>
    <w:rsid w:val="00B0437E"/>
    <w:rsid w:val="00B043DE"/>
    <w:rsid w:val="00B051A2"/>
    <w:rsid w:val="00B05DB7"/>
    <w:rsid w:val="00B0767A"/>
    <w:rsid w:val="00B1151B"/>
    <w:rsid w:val="00B12D62"/>
    <w:rsid w:val="00B13A9C"/>
    <w:rsid w:val="00B143F3"/>
    <w:rsid w:val="00B14519"/>
    <w:rsid w:val="00B15F91"/>
    <w:rsid w:val="00B165CA"/>
    <w:rsid w:val="00B165F3"/>
    <w:rsid w:val="00B169F7"/>
    <w:rsid w:val="00B16A75"/>
    <w:rsid w:val="00B1716C"/>
    <w:rsid w:val="00B17952"/>
    <w:rsid w:val="00B20960"/>
    <w:rsid w:val="00B21D1A"/>
    <w:rsid w:val="00B22A8B"/>
    <w:rsid w:val="00B235A9"/>
    <w:rsid w:val="00B239BC"/>
    <w:rsid w:val="00B24936"/>
    <w:rsid w:val="00B27A3E"/>
    <w:rsid w:val="00B31A8B"/>
    <w:rsid w:val="00B31C89"/>
    <w:rsid w:val="00B378AC"/>
    <w:rsid w:val="00B37A34"/>
    <w:rsid w:val="00B37FD8"/>
    <w:rsid w:val="00B40114"/>
    <w:rsid w:val="00B41174"/>
    <w:rsid w:val="00B42178"/>
    <w:rsid w:val="00B4257F"/>
    <w:rsid w:val="00B42C15"/>
    <w:rsid w:val="00B438EA"/>
    <w:rsid w:val="00B4395D"/>
    <w:rsid w:val="00B47685"/>
    <w:rsid w:val="00B47BF4"/>
    <w:rsid w:val="00B5029D"/>
    <w:rsid w:val="00B526FC"/>
    <w:rsid w:val="00B52E27"/>
    <w:rsid w:val="00B53D6C"/>
    <w:rsid w:val="00B543D8"/>
    <w:rsid w:val="00B55D1A"/>
    <w:rsid w:val="00B57ECC"/>
    <w:rsid w:val="00B603AF"/>
    <w:rsid w:val="00B62022"/>
    <w:rsid w:val="00B621B7"/>
    <w:rsid w:val="00B6268B"/>
    <w:rsid w:val="00B62A7C"/>
    <w:rsid w:val="00B64BE6"/>
    <w:rsid w:val="00B65127"/>
    <w:rsid w:val="00B658E9"/>
    <w:rsid w:val="00B6652B"/>
    <w:rsid w:val="00B67290"/>
    <w:rsid w:val="00B6760C"/>
    <w:rsid w:val="00B704E7"/>
    <w:rsid w:val="00B71E5F"/>
    <w:rsid w:val="00B722DE"/>
    <w:rsid w:val="00B72ABE"/>
    <w:rsid w:val="00B73D87"/>
    <w:rsid w:val="00B7631E"/>
    <w:rsid w:val="00B76627"/>
    <w:rsid w:val="00B766D8"/>
    <w:rsid w:val="00B77313"/>
    <w:rsid w:val="00B77834"/>
    <w:rsid w:val="00B80784"/>
    <w:rsid w:val="00B810DA"/>
    <w:rsid w:val="00B82458"/>
    <w:rsid w:val="00B84F8A"/>
    <w:rsid w:val="00B85E71"/>
    <w:rsid w:val="00B867AF"/>
    <w:rsid w:val="00B86A6D"/>
    <w:rsid w:val="00B87095"/>
    <w:rsid w:val="00B90B6C"/>
    <w:rsid w:val="00B91013"/>
    <w:rsid w:val="00B91A76"/>
    <w:rsid w:val="00B91D82"/>
    <w:rsid w:val="00B947D9"/>
    <w:rsid w:val="00B948AA"/>
    <w:rsid w:val="00B94966"/>
    <w:rsid w:val="00B94BEF"/>
    <w:rsid w:val="00B950A8"/>
    <w:rsid w:val="00B95D63"/>
    <w:rsid w:val="00B97ABE"/>
    <w:rsid w:val="00BA0329"/>
    <w:rsid w:val="00BA1252"/>
    <w:rsid w:val="00BA1E2C"/>
    <w:rsid w:val="00BA2381"/>
    <w:rsid w:val="00BA2555"/>
    <w:rsid w:val="00BA273E"/>
    <w:rsid w:val="00BA2802"/>
    <w:rsid w:val="00BA2F6E"/>
    <w:rsid w:val="00BA4BB4"/>
    <w:rsid w:val="00BA4E43"/>
    <w:rsid w:val="00BA4FC2"/>
    <w:rsid w:val="00BB05C1"/>
    <w:rsid w:val="00BB1A42"/>
    <w:rsid w:val="00BB1F1F"/>
    <w:rsid w:val="00BB43EE"/>
    <w:rsid w:val="00BC0074"/>
    <w:rsid w:val="00BC0D93"/>
    <w:rsid w:val="00BC2958"/>
    <w:rsid w:val="00BC2AD2"/>
    <w:rsid w:val="00BC45EF"/>
    <w:rsid w:val="00BC6523"/>
    <w:rsid w:val="00BC695E"/>
    <w:rsid w:val="00BC6BB9"/>
    <w:rsid w:val="00BC6D9A"/>
    <w:rsid w:val="00BC6DE3"/>
    <w:rsid w:val="00BC78BB"/>
    <w:rsid w:val="00BD0324"/>
    <w:rsid w:val="00BD087A"/>
    <w:rsid w:val="00BD2A5A"/>
    <w:rsid w:val="00BE076B"/>
    <w:rsid w:val="00BE156F"/>
    <w:rsid w:val="00BE2D2F"/>
    <w:rsid w:val="00BE2F02"/>
    <w:rsid w:val="00BE5591"/>
    <w:rsid w:val="00BE588F"/>
    <w:rsid w:val="00BE5B9D"/>
    <w:rsid w:val="00BE621F"/>
    <w:rsid w:val="00BE7647"/>
    <w:rsid w:val="00BE7EAA"/>
    <w:rsid w:val="00BF07B2"/>
    <w:rsid w:val="00BF0BD6"/>
    <w:rsid w:val="00BF1216"/>
    <w:rsid w:val="00BF1723"/>
    <w:rsid w:val="00BF4116"/>
    <w:rsid w:val="00BF5C3B"/>
    <w:rsid w:val="00BF6F33"/>
    <w:rsid w:val="00BF7EA0"/>
    <w:rsid w:val="00C01083"/>
    <w:rsid w:val="00C02394"/>
    <w:rsid w:val="00C05883"/>
    <w:rsid w:val="00C066F0"/>
    <w:rsid w:val="00C1213D"/>
    <w:rsid w:val="00C13D18"/>
    <w:rsid w:val="00C14783"/>
    <w:rsid w:val="00C14F23"/>
    <w:rsid w:val="00C15347"/>
    <w:rsid w:val="00C154B1"/>
    <w:rsid w:val="00C15602"/>
    <w:rsid w:val="00C15892"/>
    <w:rsid w:val="00C2094D"/>
    <w:rsid w:val="00C23884"/>
    <w:rsid w:val="00C2461A"/>
    <w:rsid w:val="00C31AC8"/>
    <w:rsid w:val="00C31C29"/>
    <w:rsid w:val="00C33387"/>
    <w:rsid w:val="00C33781"/>
    <w:rsid w:val="00C33CA3"/>
    <w:rsid w:val="00C33F58"/>
    <w:rsid w:val="00C341BE"/>
    <w:rsid w:val="00C3447E"/>
    <w:rsid w:val="00C34812"/>
    <w:rsid w:val="00C363DF"/>
    <w:rsid w:val="00C36B6F"/>
    <w:rsid w:val="00C37AF5"/>
    <w:rsid w:val="00C41ABC"/>
    <w:rsid w:val="00C4261C"/>
    <w:rsid w:val="00C433D5"/>
    <w:rsid w:val="00C45025"/>
    <w:rsid w:val="00C4687B"/>
    <w:rsid w:val="00C46AE3"/>
    <w:rsid w:val="00C47EED"/>
    <w:rsid w:val="00C5060D"/>
    <w:rsid w:val="00C50D50"/>
    <w:rsid w:val="00C50ECD"/>
    <w:rsid w:val="00C541E5"/>
    <w:rsid w:val="00C557F3"/>
    <w:rsid w:val="00C56BA9"/>
    <w:rsid w:val="00C5708C"/>
    <w:rsid w:val="00C57578"/>
    <w:rsid w:val="00C57CE1"/>
    <w:rsid w:val="00C602D8"/>
    <w:rsid w:val="00C60CFE"/>
    <w:rsid w:val="00C61211"/>
    <w:rsid w:val="00C614B7"/>
    <w:rsid w:val="00C61A95"/>
    <w:rsid w:val="00C62A51"/>
    <w:rsid w:val="00C62D07"/>
    <w:rsid w:val="00C62D9F"/>
    <w:rsid w:val="00C63EC8"/>
    <w:rsid w:val="00C64D6C"/>
    <w:rsid w:val="00C661F3"/>
    <w:rsid w:val="00C66737"/>
    <w:rsid w:val="00C66B3E"/>
    <w:rsid w:val="00C66D09"/>
    <w:rsid w:val="00C700D8"/>
    <w:rsid w:val="00C70C05"/>
    <w:rsid w:val="00C70E81"/>
    <w:rsid w:val="00C712C8"/>
    <w:rsid w:val="00C7154E"/>
    <w:rsid w:val="00C72273"/>
    <w:rsid w:val="00C722DC"/>
    <w:rsid w:val="00C728D4"/>
    <w:rsid w:val="00C72CE2"/>
    <w:rsid w:val="00C7328E"/>
    <w:rsid w:val="00C73BC6"/>
    <w:rsid w:val="00C73FEF"/>
    <w:rsid w:val="00C7512F"/>
    <w:rsid w:val="00C75AF6"/>
    <w:rsid w:val="00C75D91"/>
    <w:rsid w:val="00C7791F"/>
    <w:rsid w:val="00C77C1F"/>
    <w:rsid w:val="00C77FB8"/>
    <w:rsid w:val="00C8014F"/>
    <w:rsid w:val="00C802C6"/>
    <w:rsid w:val="00C81C59"/>
    <w:rsid w:val="00C83C37"/>
    <w:rsid w:val="00C84654"/>
    <w:rsid w:val="00C84A82"/>
    <w:rsid w:val="00C84CF5"/>
    <w:rsid w:val="00C868B0"/>
    <w:rsid w:val="00C87ADD"/>
    <w:rsid w:val="00C90320"/>
    <w:rsid w:val="00C92B58"/>
    <w:rsid w:val="00C93A8C"/>
    <w:rsid w:val="00C96029"/>
    <w:rsid w:val="00C96C43"/>
    <w:rsid w:val="00C978FE"/>
    <w:rsid w:val="00CA07C8"/>
    <w:rsid w:val="00CA0DD4"/>
    <w:rsid w:val="00CA0DDF"/>
    <w:rsid w:val="00CA1BA7"/>
    <w:rsid w:val="00CA4EAA"/>
    <w:rsid w:val="00CA5117"/>
    <w:rsid w:val="00CA6207"/>
    <w:rsid w:val="00CA7146"/>
    <w:rsid w:val="00CB00AA"/>
    <w:rsid w:val="00CB04C2"/>
    <w:rsid w:val="00CB2292"/>
    <w:rsid w:val="00CB2543"/>
    <w:rsid w:val="00CB27F0"/>
    <w:rsid w:val="00CB2BE8"/>
    <w:rsid w:val="00CB33CA"/>
    <w:rsid w:val="00CB5D09"/>
    <w:rsid w:val="00CC184D"/>
    <w:rsid w:val="00CC214A"/>
    <w:rsid w:val="00CC2715"/>
    <w:rsid w:val="00CC474B"/>
    <w:rsid w:val="00CC5210"/>
    <w:rsid w:val="00CC5D77"/>
    <w:rsid w:val="00CC5EAB"/>
    <w:rsid w:val="00CC7E39"/>
    <w:rsid w:val="00CD0025"/>
    <w:rsid w:val="00CD08C8"/>
    <w:rsid w:val="00CD169C"/>
    <w:rsid w:val="00CD2B16"/>
    <w:rsid w:val="00CD523F"/>
    <w:rsid w:val="00CD6469"/>
    <w:rsid w:val="00CE0A88"/>
    <w:rsid w:val="00CE2A4C"/>
    <w:rsid w:val="00CE50EC"/>
    <w:rsid w:val="00CF0690"/>
    <w:rsid w:val="00CF2C0A"/>
    <w:rsid w:val="00CF3858"/>
    <w:rsid w:val="00CF3914"/>
    <w:rsid w:val="00CF57E2"/>
    <w:rsid w:val="00CF5E4E"/>
    <w:rsid w:val="00D011B9"/>
    <w:rsid w:val="00D01525"/>
    <w:rsid w:val="00D04FB1"/>
    <w:rsid w:val="00D05B29"/>
    <w:rsid w:val="00D06A37"/>
    <w:rsid w:val="00D07308"/>
    <w:rsid w:val="00D07958"/>
    <w:rsid w:val="00D07CC2"/>
    <w:rsid w:val="00D11B64"/>
    <w:rsid w:val="00D12677"/>
    <w:rsid w:val="00D14B70"/>
    <w:rsid w:val="00D16A1D"/>
    <w:rsid w:val="00D16DD2"/>
    <w:rsid w:val="00D176AE"/>
    <w:rsid w:val="00D176F4"/>
    <w:rsid w:val="00D204C5"/>
    <w:rsid w:val="00D205DA"/>
    <w:rsid w:val="00D20C54"/>
    <w:rsid w:val="00D210B7"/>
    <w:rsid w:val="00D2125D"/>
    <w:rsid w:val="00D21AEE"/>
    <w:rsid w:val="00D22C3C"/>
    <w:rsid w:val="00D272D4"/>
    <w:rsid w:val="00D27E3C"/>
    <w:rsid w:val="00D3028F"/>
    <w:rsid w:val="00D3099D"/>
    <w:rsid w:val="00D3112B"/>
    <w:rsid w:val="00D323AD"/>
    <w:rsid w:val="00D32632"/>
    <w:rsid w:val="00D32E43"/>
    <w:rsid w:val="00D3384D"/>
    <w:rsid w:val="00D34A09"/>
    <w:rsid w:val="00D35294"/>
    <w:rsid w:val="00D36B67"/>
    <w:rsid w:val="00D36EC1"/>
    <w:rsid w:val="00D37659"/>
    <w:rsid w:val="00D37DF1"/>
    <w:rsid w:val="00D408B3"/>
    <w:rsid w:val="00D410BA"/>
    <w:rsid w:val="00D436BA"/>
    <w:rsid w:val="00D43A92"/>
    <w:rsid w:val="00D44175"/>
    <w:rsid w:val="00D451EA"/>
    <w:rsid w:val="00D45DED"/>
    <w:rsid w:val="00D4714C"/>
    <w:rsid w:val="00D4759F"/>
    <w:rsid w:val="00D47B95"/>
    <w:rsid w:val="00D47D27"/>
    <w:rsid w:val="00D47EB6"/>
    <w:rsid w:val="00D50D36"/>
    <w:rsid w:val="00D5154A"/>
    <w:rsid w:val="00D517F4"/>
    <w:rsid w:val="00D5293B"/>
    <w:rsid w:val="00D53D07"/>
    <w:rsid w:val="00D5558C"/>
    <w:rsid w:val="00D55DEB"/>
    <w:rsid w:val="00D56492"/>
    <w:rsid w:val="00D604BA"/>
    <w:rsid w:val="00D60A4B"/>
    <w:rsid w:val="00D61DD1"/>
    <w:rsid w:val="00D6412E"/>
    <w:rsid w:val="00D65506"/>
    <w:rsid w:val="00D6730A"/>
    <w:rsid w:val="00D721F5"/>
    <w:rsid w:val="00D72371"/>
    <w:rsid w:val="00D72604"/>
    <w:rsid w:val="00D72C1F"/>
    <w:rsid w:val="00D74384"/>
    <w:rsid w:val="00D74AFC"/>
    <w:rsid w:val="00D757FE"/>
    <w:rsid w:val="00D82A56"/>
    <w:rsid w:val="00D8339C"/>
    <w:rsid w:val="00D84259"/>
    <w:rsid w:val="00D8658F"/>
    <w:rsid w:val="00D86836"/>
    <w:rsid w:val="00D86BBC"/>
    <w:rsid w:val="00D86D62"/>
    <w:rsid w:val="00D8735A"/>
    <w:rsid w:val="00D8737F"/>
    <w:rsid w:val="00D8779C"/>
    <w:rsid w:val="00D90BFE"/>
    <w:rsid w:val="00D91AA1"/>
    <w:rsid w:val="00D920D1"/>
    <w:rsid w:val="00D93139"/>
    <w:rsid w:val="00D93456"/>
    <w:rsid w:val="00D93CD0"/>
    <w:rsid w:val="00D940EF"/>
    <w:rsid w:val="00D95520"/>
    <w:rsid w:val="00D95977"/>
    <w:rsid w:val="00D95B52"/>
    <w:rsid w:val="00D965ED"/>
    <w:rsid w:val="00D969BE"/>
    <w:rsid w:val="00D97523"/>
    <w:rsid w:val="00DA13C1"/>
    <w:rsid w:val="00DA342E"/>
    <w:rsid w:val="00DA48DB"/>
    <w:rsid w:val="00DA5569"/>
    <w:rsid w:val="00DA58F4"/>
    <w:rsid w:val="00DA5D64"/>
    <w:rsid w:val="00DA6A7D"/>
    <w:rsid w:val="00DA7044"/>
    <w:rsid w:val="00DA704D"/>
    <w:rsid w:val="00DA7141"/>
    <w:rsid w:val="00DB055E"/>
    <w:rsid w:val="00DB1CAA"/>
    <w:rsid w:val="00DB2D50"/>
    <w:rsid w:val="00DB3A06"/>
    <w:rsid w:val="00DB3CC3"/>
    <w:rsid w:val="00DB41C4"/>
    <w:rsid w:val="00DB4FCC"/>
    <w:rsid w:val="00DB5388"/>
    <w:rsid w:val="00DB68E8"/>
    <w:rsid w:val="00DB7359"/>
    <w:rsid w:val="00DB78E1"/>
    <w:rsid w:val="00DB7D1C"/>
    <w:rsid w:val="00DC0351"/>
    <w:rsid w:val="00DC043A"/>
    <w:rsid w:val="00DC16D1"/>
    <w:rsid w:val="00DC19EE"/>
    <w:rsid w:val="00DC25A3"/>
    <w:rsid w:val="00DC5EFC"/>
    <w:rsid w:val="00DC6015"/>
    <w:rsid w:val="00DC7A7C"/>
    <w:rsid w:val="00DD071C"/>
    <w:rsid w:val="00DD1C73"/>
    <w:rsid w:val="00DD26E2"/>
    <w:rsid w:val="00DD3740"/>
    <w:rsid w:val="00DD38C6"/>
    <w:rsid w:val="00DD48C5"/>
    <w:rsid w:val="00DD4C68"/>
    <w:rsid w:val="00DD58BD"/>
    <w:rsid w:val="00DD6105"/>
    <w:rsid w:val="00DD6766"/>
    <w:rsid w:val="00DD6F54"/>
    <w:rsid w:val="00DD7B93"/>
    <w:rsid w:val="00DE1101"/>
    <w:rsid w:val="00DE129F"/>
    <w:rsid w:val="00DE1EA7"/>
    <w:rsid w:val="00DE2B41"/>
    <w:rsid w:val="00DE32E7"/>
    <w:rsid w:val="00DE4F53"/>
    <w:rsid w:val="00DE7DCB"/>
    <w:rsid w:val="00DF327A"/>
    <w:rsid w:val="00DF32F1"/>
    <w:rsid w:val="00DF356F"/>
    <w:rsid w:val="00DF4E23"/>
    <w:rsid w:val="00DF5A51"/>
    <w:rsid w:val="00DF6A66"/>
    <w:rsid w:val="00DF72A2"/>
    <w:rsid w:val="00E0099E"/>
    <w:rsid w:val="00E00DF3"/>
    <w:rsid w:val="00E020C3"/>
    <w:rsid w:val="00E02307"/>
    <w:rsid w:val="00E02ED6"/>
    <w:rsid w:val="00E03377"/>
    <w:rsid w:val="00E04252"/>
    <w:rsid w:val="00E05E9E"/>
    <w:rsid w:val="00E06534"/>
    <w:rsid w:val="00E0675A"/>
    <w:rsid w:val="00E10D99"/>
    <w:rsid w:val="00E10F7C"/>
    <w:rsid w:val="00E114F9"/>
    <w:rsid w:val="00E11A91"/>
    <w:rsid w:val="00E11F75"/>
    <w:rsid w:val="00E12301"/>
    <w:rsid w:val="00E12E90"/>
    <w:rsid w:val="00E134AB"/>
    <w:rsid w:val="00E13B1F"/>
    <w:rsid w:val="00E1476D"/>
    <w:rsid w:val="00E161F1"/>
    <w:rsid w:val="00E171B7"/>
    <w:rsid w:val="00E172E5"/>
    <w:rsid w:val="00E174F0"/>
    <w:rsid w:val="00E207E7"/>
    <w:rsid w:val="00E20AE7"/>
    <w:rsid w:val="00E20B3B"/>
    <w:rsid w:val="00E2109E"/>
    <w:rsid w:val="00E22806"/>
    <w:rsid w:val="00E24354"/>
    <w:rsid w:val="00E2671C"/>
    <w:rsid w:val="00E26FED"/>
    <w:rsid w:val="00E2734E"/>
    <w:rsid w:val="00E2760B"/>
    <w:rsid w:val="00E31485"/>
    <w:rsid w:val="00E31CF2"/>
    <w:rsid w:val="00E3333A"/>
    <w:rsid w:val="00E3402C"/>
    <w:rsid w:val="00E342C9"/>
    <w:rsid w:val="00E34FBF"/>
    <w:rsid w:val="00E35CE0"/>
    <w:rsid w:val="00E37F18"/>
    <w:rsid w:val="00E37F82"/>
    <w:rsid w:val="00E406D2"/>
    <w:rsid w:val="00E40EC5"/>
    <w:rsid w:val="00E43B74"/>
    <w:rsid w:val="00E45185"/>
    <w:rsid w:val="00E45CEE"/>
    <w:rsid w:val="00E45ED8"/>
    <w:rsid w:val="00E463D9"/>
    <w:rsid w:val="00E46BDD"/>
    <w:rsid w:val="00E4733E"/>
    <w:rsid w:val="00E502FC"/>
    <w:rsid w:val="00E50BF6"/>
    <w:rsid w:val="00E517B1"/>
    <w:rsid w:val="00E5281D"/>
    <w:rsid w:val="00E52CB0"/>
    <w:rsid w:val="00E53BEB"/>
    <w:rsid w:val="00E559F4"/>
    <w:rsid w:val="00E55CC5"/>
    <w:rsid w:val="00E56026"/>
    <w:rsid w:val="00E56D6D"/>
    <w:rsid w:val="00E56FD8"/>
    <w:rsid w:val="00E57CD9"/>
    <w:rsid w:val="00E6038D"/>
    <w:rsid w:val="00E61B34"/>
    <w:rsid w:val="00E62052"/>
    <w:rsid w:val="00E62A2D"/>
    <w:rsid w:val="00E62BAA"/>
    <w:rsid w:val="00E62D4D"/>
    <w:rsid w:val="00E63749"/>
    <w:rsid w:val="00E63A11"/>
    <w:rsid w:val="00E63BA1"/>
    <w:rsid w:val="00E650A4"/>
    <w:rsid w:val="00E65A63"/>
    <w:rsid w:val="00E65CF5"/>
    <w:rsid w:val="00E6600E"/>
    <w:rsid w:val="00E660C0"/>
    <w:rsid w:val="00E66A07"/>
    <w:rsid w:val="00E707C9"/>
    <w:rsid w:val="00E709EA"/>
    <w:rsid w:val="00E713B9"/>
    <w:rsid w:val="00E729B6"/>
    <w:rsid w:val="00E72AEC"/>
    <w:rsid w:val="00E75BBB"/>
    <w:rsid w:val="00E75C27"/>
    <w:rsid w:val="00E760D2"/>
    <w:rsid w:val="00E778D0"/>
    <w:rsid w:val="00E77AEC"/>
    <w:rsid w:val="00E81E97"/>
    <w:rsid w:val="00E822CF"/>
    <w:rsid w:val="00E8373B"/>
    <w:rsid w:val="00E8444C"/>
    <w:rsid w:val="00E84734"/>
    <w:rsid w:val="00E84A7B"/>
    <w:rsid w:val="00E85A52"/>
    <w:rsid w:val="00E85B0D"/>
    <w:rsid w:val="00E85C9B"/>
    <w:rsid w:val="00E869F6"/>
    <w:rsid w:val="00E86AE8"/>
    <w:rsid w:val="00E916E8"/>
    <w:rsid w:val="00E924B7"/>
    <w:rsid w:val="00E93884"/>
    <w:rsid w:val="00EA071A"/>
    <w:rsid w:val="00EA2E88"/>
    <w:rsid w:val="00EA56C2"/>
    <w:rsid w:val="00EA5BB2"/>
    <w:rsid w:val="00EA5C40"/>
    <w:rsid w:val="00EA63C9"/>
    <w:rsid w:val="00EA64E5"/>
    <w:rsid w:val="00EA6CC6"/>
    <w:rsid w:val="00EA7483"/>
    <w:rsid w:val="00EB1534"/>
    <w:rsid w:val="00EB16BC"/>
    <w:rsid w:val="00EB1CC0"/>
    <w:rsid w:val="00EB2626"/>
    <w:rsid w:val="00EB2849"/>
    <w:rsid w:val="00EB322F"/>
    <w:rsid w:val="00EB3E97"/>
    <w:rsid w:val="00EB4363"/>
    <w:rsid w:val="00EB5D2D"/>
    <w:rsid w:val="00EC0123"/>
    <w:rsid w:val="00EC05A9"/>
    <w:rsid w:val="00EC089D"/>
    <w:rsid w:val="00EC1A43"/>
    <w:rsid w:val="00EC1B81"/>
    <w:rsid w:val="00EC26B7"/>
    <w:rsid w:val="00EC274D"/>
    <w:rsid w:val="00EC35AC"/>
    <w:rsid w:val="00EC3E14"/>
    <w:rsid w:val="00EC4E8D"/>
    <w:rsid w:val="00EC69BD"/>
    <w:rsid w:val="00EC7ABD"/>
    <w:rsid w:val="00ED0783"/>
    <w:rsid w:val="00ED14A3"/>
    <w:rsid w:val="00ED1C21"/>
    <w:rsid w:val="00ED2B83"/>
    <w:rsid w:val="00ED4AFB"/>
    <w:rsid w:val="00ED6D45"/>
    <w:rsid w:val="00ED7145"/>
    <w:rsid w:val="00ED7DF8"/>
    <w:rsid w:val="00EE0458"/>
    <w:rsid w:val="00EE05B1"/>
    <w:rsid w:val="00EE52BB"/>
    <w:rsid w:val="00EE6BE9"/>
    <w:rsid w:val="00EF111D"/>
    <w:rsid w:val="00EF1A0A"/>
    <w:rsid w:val="00EF1A2E"/>
    <w:rsid w:val="00EF1C78"/>
    <w:rsid w:val="00EF1CF9"/>
    <w:rsid w:val="00EF284B"/>
    <w:rsid w:val="00EF2D28"/>
    <w:rsid w:val="00EF2D49"/>
    <w:rsid w:val="00EF3A6F"/>
    <w:rsid w:val="00EF4A39"/>
    <w:rsid w:val="00EF4B27"/>
    <w:rsid w:val="00EF5AAC"/>
    <w:rsid w:val="00EF6E07"/>
    <w:rsid w:val="00EF7355"/>
    <w:rsid w:val="00F00E1F"/>
    <w:rsid w:val="00F03530"/>
    <w:rsid w:val="00F049A7"/>
    <w:rsid w:val="00F04BF3"/>
    <w:rsid w:val="00F05450"/>
    <w:rsid w:val="00F06108"/>
    <w:rsid w:val="00F136C7"/>
    <w:rsid w:val="00F156DC"/>
    <w:rsid w:val="00F164AB"/>
    <w:rsid w:val="00F17303"/>
    <w:rsid w:val="00F204AB"/>
    <w:rsid w:val="00F21AF3"/>
    <w:rsid w:val="00F22720"/>
    <w:rsid w:val="00F23007"/>
    <w:rsid w:val="00F24566"/>
    <w:rsid w:val="00F24781"/>
    <w:rsid w:val="00F27E8A"/>
    <w:rsid w:val="00F30DEC"/>
    <w:rsid w:val="00F31205"/>
    <w:rsid w:val="00F31DBB"/>
    <w:rsid w:val="00F35985"/>
    <w:rsid w:val="00F376C5"/>
    <w:rsid w:val="00F40F7E"/>
    <w:rsid w:val="00F4268A"/>
    <w:rsid w:val="00F5257C"/>
    <w:rsid w:val="00F54638"/>
    <w:rsid w:val="00F55B38"/>
    <w:rsid w:val="00F57179"/>
    <w:rsid w:val="00F601F3"/>
    <w:rsid w:val="00F60623"/>
    <w:rsid w:val="00F6189F"/>
    <w:rsid w:val="00F61F68"/>
    <w:rsid w:val="00F62896"/>
    <w:rsid w:val="00F63DD2"/>
    <w:rsid w:val="00F63E22"/>
    <w:rsid w:val="00F6746F"/>
    <w:rsid w:val="00F728FE"/>
    <w:rsid w:val="00F732CB"/>
    <w:rsid w:val="00F756E6"/>
    <w:rsid w:val="00F75AE5"/>
    <w:rsid w:val="00F76722"/>
    <w:rsid w:val="00F80ED8"/>
    <w:rsid w:val="00F80EEA"/>
    <w:rsid w:val="00F81158"/>
    <w:rsid w:val="00F81C54"/>
    <w:rsid w:val="00F81DEE"/>
    <w:rsid w:val="00F8236F"/>
    <w:rsid w:val="00F827BB"/>
    <w:rsid w:val="00F82EC1"/>
    <w:rsid w:val="00F8418E"/>
    <w:rsid w:val="00F842B8"/>
    <w:rsid w:val="00F84BC1"/>
    <w:rsid w:val="00F86382"/>
    <w:rsid w:val="00F87379"/>
    <w:rsid w:val="00F9127E"/>
    <w:rsid w:val="00F93B69"/>
    <w:rsid w:val="00F93BB9"/>
    <w:rsid w:val="00F93CE5"/>
    <w:rsid w:val="00F95CBB"/>
    <w:rsid w:val="00FA014B"/>
    <w:rsid w:val="00FA0981"/>
    <w:rsid w:val="00FA1B0C"/>
    <w:rsid w:val="00FA38E6"/>
    <w:rsid w:val="00FA41E7"/>
    <w:rsid w:val="00FA456A"/>
    <w:rsid w:val="00FA5C5D"/>
    <w:rsid w:val="00FA5EE5"/>
    <w:rsid w:val="00FA678F"/>
    <w:rsid w:val="00FA67D8"/>
    <w:rsid w:val="00FA75E8"/>
    <w:rsid w:val="00FA79DA"/>
    <w:rsid w:val="00FA7C15"/>
    <w:rsid w:val="00FB06DA"/>
    <w:rsid w:val="00FB0926"/>
    <w:rsid w:val="00FB14C4"/>
    <w:rsid w:val="00FB1A40"/>
    <w:rsid w:val="00FC31EF"/>
    <w:rsid w:val="00FC4346"/>
    <w:rsid w:val="00FC454D"/>
    <w:rsid w:val="00FC557C"/>
    <w:rsid w:val="00FC664B"/>
    <w:rsid w:val="00FC6D54"/>
    <w:rsid w:val="00FC79EC"/>
    <w:rsid w:val="00FD008A"/>
    <w:rsid w:val="00FD166A"/>
    <w:rsid w:val="00FD333E"/>
    <w:rsid w:val="00FD559C"/>
    <w:rsid w:val="00FD729C"/>
    <w:rsid w:val="00FE13D4"/>
    <w:rsid w:val="00FE2090"/>
    <w:rsid w:val="00FE23C3"/>
    <w:rsid w:val="00FE258D"/>
    <w:rsid w:val="00FE4B56"/>
    <w:rsid w:val="00FE50A2"/>
    <w:rsid w:val="00FE5597"/>
    <w:rsid w:val="00FE5D99"/>
    <w:rsid w:val="00FE7A48"/>
    <w:rsid w:val="00FF117A"/>
    <w:rsid w:val="00FF11A9"/>
    <w:rsid w:val="00FF198C"/>
    <w:rsid w:val="00FF23DB"/>
    <w:rsid w:val="00FF497C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E1B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jc w:val="center"/>
      <w:outlineLvl w:val="0"/>
    </w:pPr>
    <w:rPr>
      <w:rFonts w:ascii="Times New Roman" w:eastAsia="Calibri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41E1"/>
  </w:style>
  <w:style w:type="character" w:customStyle="1" w:styleId="textexposedshow">
    <w:name w:val="text_exposed_show"/>
    <w:basedOn w:val="DefaultParagraphFont"/>
    <w:rsid w:val="007341E1"/>
  </w:style>
  <w:style w:type="paragraph" w:styleId="BalloonText">
    <w:name w:val="Balloon Text"/>
    <w:basedOn w:val="Normal"/>
    <w:link w:val="BalloonTextChar"/>
    <w:uiPriority w:val="99"/>
    <w:semiHidden/>
    <w:unhideWhenUsed/>
    <w:rsid w:val="006B0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86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627E"/>
    <w:pPr>
      <w:spacing w:after="0" w:line="240" w:lineRule="auto"/>
    </w:pPr>
  </w:style>
  <w:style w:type="character" w:customStyle="1" w:styleId="aqj">
    <w:name w:val="aqj"/>
    <w:basedOn w:val="DefaultParagraphFont"/>
    <w:rsid w:val="007D33EF"/>
  </w:style>
  <w:style w:type="paragraph" w:styleId="ListNumber">
    <w:name w:val="List Number"/>
    <w:basedOn w:val="Normal"/>
    <w:qFormat/>
    <w:rsid w:val="0047472B"/>
    <w:pPr>
      <w:numPr>
        <w:numId w:val="2"/>
      </w:numPr>
      <w:spacing w:after="200" w:line="276" w:lineRule="auto"/>
      <w:ind w:left="720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5618-FF0A-41DF-9BBD-EF2953CE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7-02-13T14:24:00Z</cp:lastPrinted>
  <dcterms:created xsi:type="dcterms:W3CDTF">2024-04-04T18:52:00Z</dcterms:created>
  <dcterms:modified xsi:type="dcterms:W3CDTF">2024-04-08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22d577fbc41079c296cf7889ce005a1dd2334d60f1fd48e8076a08db4ec01</vt:lpwstr>
  </property>
</Properties>
</file>